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oKlavuzu"/>
        <w:tblpPr w:leftFromText="180" w:rightFromText="180" w:vertAnchor="text" w:horzAnchor="margin" w:tblpXSpec="center" w:tblpY="-413"/>
        <w:tblW w:w="10065" w:type="dxa"/>
        <w:tblLook w:val="04A0" w:firstRow="1" w:lastRow="0" w:firstColumn="1" w:lastColumn="0" w:noHBand="0" w:noVBand="1"/>
      </w:tblPr>
      <w:tblGrid>
        <w:gridCol w:w="2091"/>
        <w:gridCol w:w="4992"/>
        <w:gridCol w:w="1664"/>
        <w:gridCol w:w="1318"/>
      </w:tblGrid>
      <w:tr w:rsidR="00FC28B3" w14:paraId="39F01FD4" w14:textId="77777777" w:rsidTr="00FC28B3">
        <w:trPr>
          <w:trHeight w:val="322"/>
        </w:trPr>
        <w:tc>
          <w:tcPr>
            <w:tcW w:w="2091" w:type="dxa"/>
            <w:vMerge w:val="restart"/>
          </w:tcPr>
          <w:p w14:paraId="2E14D51E" w14:textId="77777777" w:rsidR="00FC28B3" w:rsidRPr="00053073" w:rsidRDefault="00FC28B3" w:rsidP="00FC28B3">
            <w:pPr>
              <w:pStyle w:val="stBilgi"/>
              <w:rPr>
                <w:rFonts w:ascii="Arial" w:hAnsi="Arial" w:cs="Arial"/>
              </w:rPr>
            </w:pPr>
            <w:r w:rsidRPr="00053073"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663360" behindDoc="1" locked="0" layoutInCell="1" allowOverlap="1" wp14:anchorId="135CC220" wp14:editId="688FF3EE">
                  <wp:simplePos x="0" y="0"/>
                  <wp:positionH relativeFrom="column">
                    <wp:posOffset>12065</wp:posOffset>
                  </wp:positionH>
                  <wp:positionV relativeFrom="paragraph">
                    <wp:posOffset>-22860</wp:posOffset>
                  </wp:positionV>
                  <wp:extent cx="1143000" cy="1143000"/>
                  <wp:effectExtent l="0" t="0" r="0" b="0"/>
                  <wp:wrapNone/>
                  <wp:docPr id="60" name="Resim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0409924" w14:textId="77777777" w:rsidR="00FC28B3" w:rsidRPr="00053073" w:rsidRDefault="00FC28B3" w:rsidP="00FC28B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992" w:type="dxa"/>
            <w:vMerge w:val="restart"/>
          </w:tcPr>
          <w:p w14:paraId="793FF196" w14:textId="77777777" w:rsidR="00FC28B3" w:rsidRDefault="00FC28B3" w:rsidP="00FC28B3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  <w:p w14:paraId="2523FCE8" w14:textId="77777777" w:rsidR="00FC28B3" w:rsidRPr="006C7DCF" w:rsidRDefault="00FC28B3" w:rsidP="00FC28B3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C7DCF">
              <w:rPr>
                <w:rFonts w:ascii="Arial" w:hAnsi="Arial" w:cs="Arial"/>
                <w:b/>
                <w:sz w:val="24"/>
                <w:szCs w:val="24"/>
              </w:rPr>
              <w:t>ACIBADEM ÜNİVERSİTESİ                      BİYOBANKA BİRİMİ</w:t>
            </w:r>
          </w:p>
          <w:p w14:paraId="70AA1C08" w14:textId="04095435" w:rsidR="00FC28B3" w:rsidRPr="000E1720" w:rsidRDefault="00AF2DA2" w:rsidP="00FC28B3">
            <w:pPr>
              <w:spacing w:line="276" w:lineRule="auto"/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Biyolojik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Numune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>/Veri</w:t>
            </w:r>
            <w:r w:rsidR="00FC28B3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="00CC5155">
              <w:rPr>
                <w:rFonts w:ascii="Arial" w:hAnsi="Arial" w:cs="Arial"/>
                <w:b/>
                <w:sz w:val="24"/>
                <w:szCs w:val="24"/>
              </w:rPr>
              <w:t>Gönderi</w:t>
            </w:r>
            <w:proofErr w:type="spellEnd"/>
            <w:r w:rsidR="00FC28B3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="00FC28B3">
              <w:rPr>
                <w:rFonts w:ascii="Arial" w:hAnsi="Arial" w:cs="Arial"/>
                <w:b/>
                <w:sz w:val="24"/>
                <w:szCs w:val="24"/>
              </w:rPr>
              <w:t>Formu</w:t>
            </w:r>
            <w:proofErr w:type="spellEnd"/>
          </w:p>
        </w:tc>
        <w:tc>
          <w:tcPr>
            <w:tcW w:w="1664" w:type="dxa"/>
          </w:tcPr>
          <w:p w14:paraId="4902513F" w14:textId="77777777" w:rsidR="00FC28B3" w:rsidRPr="006C7DCF" w:rsidRDefault="00FC28B3" w:rsidP="00FC28B3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Doküman</w:t>
            </w:r>
            <w:proofErr w:type="spellEnd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</w:tcPr>
          <w:p w14:paraId="78F3BEEA" w14:textId="5D32C9D5" w:rsidR="00FC28B3" w:rsidRPr="006C7DCF" w:rsidRDefault="00FC28B3" w:rsidP="00FC28B3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</w:tr>
      <w:tr w:rsidR="00FC28B3" w14:paraId="6195B6D8" w14:textId="77777777" w:rsidTr="00FC28B3">
        <w:trPr>
          <w:trHeight w:val="322"/>
        </w:trPr>
        <w:tc>
          <w:tcPr>
            <w:tcW w:w="2091" w:type="dxa"/>
            <w:vMerge/>
          </w:tcPr>
          <w:p w14:paraId="4C01D591" w14:textId="77777777" w:rsidR="00FC28B3" w:rsidRPr="00053073" w:rsidRDefault="00FC28B3" w:rsidP="00FC28B3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7D6AF570" w14:textId="77777777" w:rsidR="00FC28B3" w:rsidRPr="001107E2" w:rsidRDefault="00FC28B3" w:rsidP="00FC28B3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0B56BAC2" w14:textId="77777777" w:rsidR="00FC28B3" w:rsidRPr="006C7DCF" w:rsidRDefault="00FC28B3" w:rsidP="00FC28B3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Yayın</w:t>
            </w:r>
            <w:proofErr w:type="spellEnd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Tarihi</w:t>
            </w:r>
            <w:proofErr w:type="spellEnd"/>
          </w:p>
        </w:tc>
        <w:tc>
          <w:tcPr>
            <w:tcW w:w="1318" w:type="dxa"/>
          </w:tcPr>
          <w:p w14:paraId="19475BB4" w14:textId="77777777" w:rsidR="00FC28B3" w:rsidRPr="006C7DCF" w:rsidRDefault="00FC28B3" w:rsidP="00FC28B3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 w:rsidRPr="006C7DCF">
              <w:rPr>
                <w:rFonts w:ascii="Arial" w:hAnsi="Arial" w:cs="Arial"/>
                <w:sz w:val="18"/>
                <w:szCs w:val="18"/>
              </w:rPr>
              <w:t>15.10.2019</w:t>
            </w:r>
          </w:p>
        </w:tc>
      </w:tr>
      <w:tr w:rsidR="00FC28B3" w14:paraId="471266CC" w14:textId="77777777" w:rsidTr="00FC28B3">
        <w:trPr>
          <w:trHeight w:val="322"/>
        </w:trPr>
        <w:tc>
          <w:tcPr>
            <w:tcW w:w="2091" w:type="dxa"/>
            <w:vMerge/>
          </w:tcPr>
          <w:p w14:paraId="47946DFC" w14:textId="77777777" w:rsidR="00FC28B3" w:rsidRPr="00053073" w:rsidRDefault="00FC28B3" w:rsidP="00FC28B3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244C3D82" w14:textId="77777777" w:rsidR="00FC28B3" w:rsidRPr="001107E2" w:rsidRDefault="00FC28B3" w:rsidP="00FC28B3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1BE0595A" w14:textId="77777777" w:rsidR="00FC28B3" w:rsidRPr="006C7DCF" w:rsidRDefault="00FC28B3" w:rsidP="00FC28B3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Revizyon</w:t>
            </w:r>
            <w:proofErr w:type="spellEnd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</w:tcPr>
          <w:p w14:paraId="08D0A339" w14:textId="77777777" w:rsidR="00FC28B3" w:rsidRPr="006C7DCF" w:rsidRDefault="00FC28B3" w:rsidP="00FC28B3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 w:rsidRPr="006C7DCF">
              <w:rPr>
                <w:rFonts w:ascii="Arial" w:hAnsi="Arial" w:cs="Arial"/>
                <w:sz w:val="18"/>
                <w:szCs w:val="18"/>
              </w:rPr>
              <w:t>2</w:t>
            </w:r>
          </w:p>
        </w:tc>
      </w:tr>
      <w:tr w:rsidR="00FC28B3" w14:paraId="7FC0C78D" w14:textId="77777777" w:rsidTr="00FC28B3">
        <w:trPr>
          <w:trHeight w:val="322"/>
        </w:trPr>
        <w:tc>
          <w:tcPr>
            <w:tcW w:w="2091" w:type="dxa"/>
            <w:vMerge/>
          </w:tcPr>
          <w:p w14:paraId="27FE7694" w14:textId="77777777" w:rsidR="00FC28B3" w:rsidRPr="00053073" w:rsidRDefault="00FC28B3" w:rsidP="00FC28B3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6817D6C4" w14:textId="77777777" w:rsidR="00FC28B3" w:rsidRPr="001107E2" w:rsidRDefault="00FC28B3" w:rsidP="00FC28B3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75971696" w14:textId="77777777" w:rsidR="00FC28B3" w:rsidRPr="006C7DCF" w:rsidRDefault="00FC28B3" w:rsidP="00FC28B3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Revizyon</w:t>
            </w:r>
            <w:proofErr w:type="spellEnd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Tarihi</w:t>
            </w:r>
            <w:proofErr w:type="spellEnd"/>
          </w:p>
        </w:tc>
        <w:tc>
          <w:tcPr>
            <w:tcW w:w="1318" w:type="dxa"/>
          </w:tcPr>
          <w:p w14:paraId="404A5C39" w14:textId="77777777" w:rsidR="00FC28B3" w:rsidRPr="006C7DCF" w:rsidRDefault="00FC28B3" w:rsidP="00FC28B3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 w:rsidRPr="006C7DCF">
              <w:rPr>
                <w:rFonts w:ascii="Arial" w:hAnsi="Arial" w:cs="Arial"/>
                <w:sz w:val="18"/>
                <w:szCs w:val="18"/>
              </w:rPr>
              <w:t>01.02.2021</w:t>
            </w:r>
          </w:p>
        </w:tc>
      </w:tr>
      <w:tr w:rsidR="00FC28B3" w14:paraId="1DD51A40" w14:textId="77777777" w:rsidTr="00FC28B3">
        <w:trPr>
          <w:trHeight w:val="322"/>
        </w:trPr>
        <w:tc>
          <w:tcPr>
            <w:tcW w:w="2091" w:type="dxa"/>
            <w:vMerge/>
          </w:tcPr>
          <w:p w14:paraId="21B46C0D" w14:textId="77777777" w:rsidR="00FC28B3" w:rsidRPr="00053073" w:rsidRDefault="00FC28B3" w:rsidP="00FC28B3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21A20411" w14:textId="77777777" w:rsidR="00FC28B3" w:rsidRPr="001107E2" w:rsidRDefault="00FC28B3" w:rsidP="00FC28B3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5F82D5BE" w14:textId="77777777" w:rsidR="00FC28B3" w:rsidRPr="006C7DCF" w:rsidRDefault="00FC28B3" w:rsidP="00FC28B3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Sayfa</w:t>
            </w:r>
            <w:proofErr w:type="spellEnd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</w:tcPr>
          <w:p w14:paraId="394EC47F" w14:textId="0B25CE05" w:rsidR="00FC28B3" w:rsidRPr="006C7DCF" w:rsidRDefault="00FC28B3" w:rsidP="00FC28B3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 w:rsidRPr="006C7DCF">
              <w:rPr>
                <w:rFonts w:ascii="Arial" w:hAnsi="Arial" w:cs="Arial"/>
                <w:sz w:val="18"/>
                <w:szCs w:val="18"/>
              </w:rPr>
              <w:t>1/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</w:tr>
    </w:tbl>
    <w:p w14:paraId="41FE1677" w14:textId="77777777" w:rsidR="00FC28B3" w:rsidRDefault="00FC28B3" w:rsidP="0068365D">
      <w:pPr>
        <w:spacing w:line="360" w:lineRule="auto"/>
        <w:jc w:val="both"/>
        <w:rPr>
          <w:rFonts w:ascii="Arial" w:hAnsi="Arial" w:cs="Arial"/>
        </w:rPr>
      </w:pPr>
    </w:p>
    <w:p w14:paraId="65B80FC6" w14:textId="66FFFB90" w:rsidR="00FC28B3" w:rsidRDefault="007C56A3" w:rsidP="0068365D">
      <w:pPr>
        <w:spacing w:line="360" w:lineRule="auto"/>
        <w:jc w:val="both"/>
        <w:rPr>
          <w:rFonts w:ascii="Arial" w:hAnsi="Arial" w:cs="Arial"/>
        </w:rPr>
      </w:pPr>
      <w:r w:rsidRPr="007C56A3">
        <w:rPr>
          <w:rFonts w:ascii="Arial" w:hAnsi="Arial" w:cs="Arial"/>
        </w:rPr>
        <w:t xml:space="preserve">Bu form, </w:t>
      </w:r>
      <w:r w:rsidR="00FC28B3">
        <w:rPr>
          <w:rFonts w:ascii="Arial" w:hAnsi="Arial" w:cs="Arial"/>
        </w:rPr>
        <w:t xml:space="preserve">Acıbadem Üniversitesi </w:t>
      </w:r>
      <w:proofErr w:type="spellStart"/>
      <w:r w:rsidR="00FC28B3">
        <w:rPr>
          <w:rFonts w:ascii="Arial" w:hAnsi="Arial" w:cs="Arial"/>
        </w:rPr>
        <w:t>Biyobanka</w:t>
      </w:r>
      <w:proofErr w:type="spellEnd"/>
      <w:r w:rsidR="00FC28B3">
        <w:rPr>
          <w:rFonts w:ascii="Arial" w:hAnsi="Arial" w:cs="Arial"/>
        </w:rPr>
        <w:t xml:space="preserve"> Birimi </w:t>
      </w:r>
      <w:r w:rsidR="00AF2DA2">
        <w:rPr>
          <w:rFonts w:ascii="Arial" w:hAnsi="Arial" w:cs="Arial"/>
        </w:rPr>
        <w:t xml:space="preserve">tarafından </w:t>
      </w:r>
      <w:r w:rsidR="00FC28B3">
        <w:rPr>
          <w:rFonts w:ascii="Arial" w:hAnsi="Arial" w:cs="Arial"/>
        </w:rPr>
        <w:t xml:space="preserve">biyolojik numune/veri saklama talebi onaylanan </w:t>
      </w:r>
      <w:r w:rsidRPr="007C56A3">
        <w:rPr>
          <w:rFonts w:ascii="Arial" w:hAnsi="Arial" w:cs="Arial"/>
        </w:rPr>
        <w:t>başvurular</w:t>
      </w:r>
      <w:r w:rsidR="00FC28B3">
        <w:rPr>
          <w:rFonts w:ascii="Arial" w:hAnsi="Arial" w:cs="Arial"/>
        </w:rPr>
        <w:t xml:space="preserve">a </w:t>
      </w:r>
      <w:r w:rsidRPr="007C56A3">
        <w:rPr>
          <w:rFonts w:ascii="Arial" w:hAnsi="Arial" w:cs="Arial"/>
        </w:rPr>
        <w:t>ait numune</w:t>
      </w:r>
      <w:r w:rsidR="00FC28B3">
        <w:rPr>
          <w:rFonts w:ascii="Arial" w:hAnsi="Arial" w:cs="Arial"/>
        </w:rPr>
        <w:t>/veri</w:t>
      </w:r>
      <w:r w:rsidRPr="007C56A3">
        <w:rPr>
          <w:rFonts w:ascii="Arial" w:hAnsi="Arial" w:cs="Arial"/>
        </w:rPr>
        <w:t xml:space="preserve"> teslimi sırasında</w:t>
      </w:r>
      <w:r w:rsidR="00FC28B3">
        <w:rPr>
          <w:rFonts w:ascii="Arial" w:hAnsi="Arial" w:cs="Arial"/>
        </w:rPr>
        <w:t>,</w:t>
      </w:r>
      <w:r w:rsidRPr="007C56A3">
        <w:rPr>
          <w:rFonts w:ascii="Arial" w:hAnsi="Arial" w:cs="Arial"/>
        </w:rPr>
        <w:t xml:space="preserve"> numune</w:t>
      </w:r>
      <w:r w:rsidR="00FC28B3">
        <w:rPr>
          <w:rFonts w:ascii="Arial" w:hAnsi="Arial" w:cs="Arial"/>
        </w:rPr>
        <w:t>/veri</w:t>
      </w:r>
      <w:r w:rsidRPr="007C56A3">
        <w:rPr>
          <w:rFonts w:ascii="Arial" w:hAnsi="Arial" w:cs="Arial"/>
        </w:rPr>
        <w:t xml:space="preserve"> ve </w:t>
      </w:r>
      <w:r w:rsidRPr="007C56A3">
        <w:rPr>
          <w:rFonts w:ascii="Arial" w:hAnsi="Arial" w:cs="Arial"/>
          <w:i/>
        </w:rPr>
        <w:t xml:space="preserve">Biyolojik </w:t>
      </w:r>
      <w:r w:rsidR="00FC28B3">
        <w:rPr>
          <w:rFonts w:ascii="Arial" w:hAnsi="Arial" w:cs="Arial"/>
          <w:i/>
        </w:rPr>
        <w:t>Numune</w:t>
      </w:r>
      <w:r w:rsidRPr="007C56A3">
        <w:rPr>
          <w:rFonts w:ascii="Arial" w:hAnsi="Arial" w:cs="Arial"/>
          <w:i/>
        </w:rPr>
        <w:t xml:space="preserve"> Transfer Anlaşması </w:t>
      </w:r>
      <w:proofErr w:type="gramStart"/>
      <w:r w:rsidRPr="007C56A3">
        <w:rPr>
          <w:rFonts w:ascii="Arial" w:hAnsi="Arial" w:cs="Arial"/>
        </w:rPr>
        <w:t>ile birlikte</w:t>
      </w:r>
      <w:proofErr w:type="gramEnd"/>
      <w:r w:rsidRPr="007C56A3">
        <w:rPr>
          <w:rFonts w:ascii="Arial" w:hAnsi="Arial" w:cs="Arial"/>
        </w:rPr>
        <w:t xml:space="preserve"> imzalı olarak ACU Biyobanka Birimi’ne iletilmelidir.</w:t>
      </w:r>
      <w:r>
        <w:rPr>
          <w:rFonts w:ascii="Arial" w:hAnsi="Arial" w:cs="Arial"/>
        </w:rPr>
        <w:t xml:space="preserve"> </w:t>
      </w:r>
    </w:p>
    <w:p w14:paraId="2044ACFE" w14:textId="0AB891A5" w:rsidR="00F8263A" w:rsidRDefault="007C56A3" w:rsidP="0068365D">
      <w:pPr>
        <w:spacing w:line="360" w:lineRule="auto"/>
        <w:jc w:val="both"/>
        <w:rPr>
          <w:rFonts w:ascii="Arial" w:hAnsi="Arial" w:cs="Arial"/>
          <w:b/>
        </w:rPr>
      </w:pPr>
      <w:r w:rsidRPr="007C56A3">
        <w:rPr>
          <w:rFonts w:ascii="Arial" w:hAnsi="Arial" w:cs="Arial"/>
          <w:b/>
        </w:rPr>
        <w:t>Lütfen formu eksiksiz olarak doldurunuz.</w:t>
      </w:r>
    </w:p>
    <w:tbl>
      <w:tblPr>
        <w:tblStyle w:val="TabloKlavuzu"/>
        <w:tblpPr w:leftFromText="141" w:rightFromText="141" w:vertAnchor="text" w:horzAnchor="margin" w:tblpXSpec="center" w:tblpY="32"/>
        <w:tblW w:w="9918" w:type="dxa"/>
        <w:tblLayout w:type="fixed"/>
        <w:tblLook w:val="04A0" w:firstRow="1" w:lastRow="0" w:firstColumn="1" w:lastColumn="0" w:noHBand="0" w:noVBand="1"/>
      </w:tblPr>
      <w:tblGrid>
        <w:gridCol w:w="4957"/>
        <w:gridCol w:w="4961"/>
      </w:tblGrid>
      <w:tr w:rsidR="00444584" w:rsidRPr="00BE1654" w14:paraId="7153A768" w14:textId="77777777" w:rsidTr="00FC28B3">
        <w:tc>
          <w:tcPr>
            <w:tcW w:w="4957" w:type="dxa"/>
            <w:vAlign w:val="bottom"/>
          </w:tcPr>
          <w:p w14:paraId="05AD44B3" w14:textId="77777777" w:rsidR="00444584" w:rsidRPr="00FC28B3" w:rsidRDefault="00444584" w:rsidP="00444584">
            <w:pPr>
              <w:spacing w:after="160" w:line="360" w:lineRule="auto"/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</w:pPr>
            <w:r w:rsidRPr="00FC28B3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Çalışmanın adı:</w:t>
            </w:r>
          </w:p>
        </w:tc>
        <w:sdt>
          <w:sdtPr>
            <w:rPr>
              <w:rFonts w:ascii="Arial" w:hAnsi="Arial" w:cs="Arial"/>
              <w:b/>
              <w:bCs/>
              <w:sz w:val="20"/>
              <w:szCs w:val="20"/>
            </w:rPr>
            <w:id w:val="1626583722"/>
            <w:placeholder>
              <w:docPart w:val="9A5CA8D38059415CB6FCA9921B800F41"/>
            </w:placeholder>
            <w:showingPlcHdr/>
            <w:text/>
          </w:sdtPr>
          <w:sdtEndPr/>
          <w:sdtContent>
            <w:tc>
              <w:tcPr>
                <w:tcW w:w="4961" w:type="dxa"/>
              </w:tcPr>
              <w:p w14:paraId="633131E2" w14:textId="77777777" w:rsidR="00444584" w:rsidRPr="00FC28B3" w:rsidRDefault="00444584" w:rsidP="00444584">
                <w:pPr>
                  <w:spacing w:after="160" w:line="360" w:lineRule="auto"/>
                  <w:rPr>
                    <w:rFonts w:ascii="Arial" w:hAnsi="Arial" w:cs="Arial"/>
                    <w:b/>
                    <w:bCs/>
                    <w:sz w:val="20"/>
                    <w:szCs w:val="20"/>
                    <w:lang w:val="tr-TR"/>
                  </w:rPr>
                </w:pPr>
                <w:r w:rsidRPr="00FC28B3">
                  <w:rPr>
                    <w:rStyle w:val="YerTutucuMetni"/>
                    <w:sz w:val="20"/>
                    <w:szCs w:val="20"/>
                  </w:rPr>
                  <w:t>Metin girmek için buraya tıklayın.</w:t>
                </w:r>
              </w:p>
            </w:tc>
          </w:sdtContent>
        </w:sdt>
      </w:tr>
      <w:tr w:rsidR="00444584" w:rsidRPr="00BE1654" w14:paraId="1873F953" w14:textId="77777777" w:rsidTr="00FC28B3">
        <w:tc>
          <w:tcPr>
            <w:tcW w:w="4957" w:type="dxa"/>
            <w:vAlign w:val="bottom"/>
          </w:tcPr>
          <w:p w14:paraId="314A27BC" w14:textId="77777777" w:rsidR="00444584" w:rsidRPr="00FC28B3" w:rsidRDefault="00444584" w:rsidP="00444584">
            <w:pPr>
              <w:spacing w:after="160" w:line="360" w:lineRule="auto"/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</w:pPr>
            <w:r w:rsidRPr="00FC28B3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Sorumlu araştırmacının adı:</w:t>
            </w:r>
          </w:p>
        </w:tc>
        <w:sdt>
          <w:sdtPr>
            <w:rPr>
              <w:rFonts w:ascii="Arial" w:hAnsi="Arial" w:cs="Arial"/>
              <w:b/>
              <w:bCs/>
              <w:sz w:val="20"/>
              <w:szCs w:val="20"/>
            </w:rPr>
            <w:id w:val="1670909237"/>
            <w:placeholder>
              <w:docPart w:val="9A5CA8D38059415CB6FCA9921B800F41"/>
            </w:placeholder>
            <w:showingPlcHdr/>
            <w:text/>
          </w:sdtPr>
          <w:sdtEndPr/>
          <w:sdtContent>
            <w:tc>
              <w:tcPr>
                <w:tcW w:w="4961" w:type="dxa"/>
              </w:tcPr>
              <w:p w14:paraId="04E320F5" w14:textId="77777777" w:rsidR="00444584" w:rsidRPr="00FC28B3" w:rsidRDefault="0086004F" w:rsidP="00444584">
                <w:pPr>
                  <w:spacing w:after="160" w:line="360" w:lineRule="auto"/>
                  <w:rPr>
                    <w:rFonts w:ascii="Arial" w:hAnsi="Arial" w:cs="Arial"/>
                    <w:b/>
                    <w:bCs/>
                    <w:sz w:val="20"/>
                    <w:szCs w:val="20"/>
                    <w:lang w:val="tr-TR"/>
                  </w:rPr>
                </w:pPr>
                <w:r w:rsidRPr="00FC28B3">
                  <w:rPr>
                    <w:rStyle w:val="YerTutucuMetni"/>
                    <w:sz w:val="20"/>
                    <w:szCs w:val="20"/>
                  </w:rPr>
                  <w:t>Metin girmek için buraya tıklayın.</w:t>
                </w:r>
              </w:p>
            </w:tc>
          </w:sdtContent>
        </w:sdt>
      </w:tr>
      <w:tr w:rsidR="00444584" w:rsidRPr="00BE1654" w14:paraId="6CBEC991" w14:textId="77777777" w:rsidTr="00FC28B3">
        <w:tc>
          <w:tcPr>
            <w:tcW w:w="4957" w:type="dxa"/>
            <w:vAlign w:val="bottom"/>
          </w:tcPr>
          <w:p w14:paraId="34309FF9" w14:textId="2DEC426D" w:rsidR="00444584" w:rsidRPr="00FC28B3" w:rsidRDefault="00CC5155" w:rsidP="00444584">
            <w:pPr>
              <w:spacing w:after="160" w:line="360" w:lineRule="auto"/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Laboratuvar</w:t>
            </w:r>
            <w:r w:rsidR="00444584" w:rsidRPr="00FC28B3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yetkilisi</w:t>
            </w:r>
            <w:r w:rsidR="00444584" w:rsidRPr="00FC28B3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 xml:space="preserve"> veya ilgili kişinin adı:</w:t>
            </w:r>
          </w:p>
        </w:tc>
        <w:sdt>
          <w:sdtPr>
            <w:rPr>
              <w:rFonts w:ascii="Arial" w:hAnsi="Arial" w:cs="Arial"/>
              <w:b/>
              <w:bCs/>
              <w:sz w:val="20"/>
              <w:szCs w:val="20"/>
            </w:rPr>
            <w:id w:val="-222680777"/>
            <w:placeholder>
              <w:docPart w:val="9A5CA8D38059415CB6FCA9921B800F41"/>
            </w:placeholder>
            <w:showingPlcHdr/>
            <w:text/>
          </w:sdtPr>
          <w:sdtEndPr/>
          <w:sdtContent>
            <w:tc>
              <w:tcPr>
                <w:tcW w:w="4961" w:type="dxa"/>
              </w:tcPr>
              <w:p w14:paraId="4875DD7C" w14:textId="77777777" w:rsidR="00444584" w:rsidRPr="00FC28B3" w:rsidRDefault="0086004F" w:rsidP="00444584">
                <w:pPr>
                  <w:spacing w:after="160" w:line="360" w:lineRule="auto"/>
                  <w:rPr>
                    <w:rFonts w:ascii="Arial" w:hAnsi="Arial" w:cs="Arial"/>
                    <w:b/>
                    <w:bCs/>
                    <w:sz w:val="20"/>
                    <w:szCs w:val="20"/>
                    <w:lang w:val="tr-TR"/>
                  </w:rPr>
                </w:pPr>
                <w:r w:rsidRPr="00FC28B3">
                  <w:rPr>
                    <w:rStyle w:val="YerTutucuMetni"/>
                    <w:sz w:val="20"/>
                    <w:szCs w:val="20"/>
                  </w:rPr>
                  <w:t>Metin girmek için buraya tıklayın.</w:t>
                </w:r>
              </w:p>
            </w:tc>
          </w:sdtContent>
        </w:sdt>
      </w:tr>
      <w:tr w:rsidR="00444584" w:rsidRPr="00BE1654" w14:paraId="3408DAB4" w14:textId="77777777" w:rsidTr="00FC28B3">
        <w:tc>
          <w:tcPr>
            <w:tcW w:w="4957" w:type="dxa"/>
            <w:vAlign w:val="bottom"/>
          </w:tcPr>
          <w:p w14:paraId="6E47B29D" w14:textId="53E62933" w:rsidR="00444584" w:rsidRPr="00FC28B3" w:rsidRDefault="00FC28B3" w:rsidP="00444584">
            <w:pPr>
              <w:spacing w:after="160" w:line="360" w:lineRule="auto"/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</w:pPr>
            <w:r w:rsidRPr="00FC28B3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Numune</w:t>
            </w:r>
            <w:r w:rsidR="00AF2DA2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/veri</w:t>
            </w:r>
            <w:r w:rsidR="00444584" w:rsidRPr="00FC28B3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 xml:space="preserve"> </w:t>
            </w:r>
            <w:r w:rsidR="00AF2DA2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türü</w:t>
            </w:r>
            <w:r w:rsidR="00444584" w:rsidRPr="00FC28B3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:</w:t>
            </w:r>
          </w:p>
        </w:tc>
        <w:sdt>
          <w:sdtPr>
            <w:rPr>
              <w:rFonts w:ascii="Arial" w:hAnsi="Arial" w:cs="Arial"/>
              <w:b/>
              <w:bCs/>
              <w:sz w:val="20"/>
              <w:szCs w:val="20"/>
            </w:rPr>
            <w:id w:val="1655877611"/>
            <w:placeholder>
              <w:docPart w:val="76493880F1D54ADFAF538539462B2C63"/>
            </w:placeholder>
            <w:showingPlcHdr/>
            <w:dropDownList>
              <w:listItem w:value="Bir öğe seçin."/>
            </w:dropDownList>
          </w:sdtPr>
          <w:sdtEndPr/>
          <w:sdtContent>
            <w:tc>
              <w:tcPr>
                <w:tcW w:w="4961" w:type="dxa"/>
              </w:tcPr>
              <w:p w14:paraId="4F9C2373" w14:textId="77777777" w:rsidR="00444584" w:rsidRPr="00FC28B3" w:rsidRDefault="00444584" w:rsidP="00444584">
                <w:pPr>
                  <w:spacing w:after="160" w:line="360" w:lineRule="auto"/>
                  <w:rPr>
                    <w:rFonts w:ascii="Arial" w:hAnsi="Arial" w:cs="Arial"/>
                    <w:b/>
                    <w:bCs/>
                    <w:sz w:val="20"/>
                    <w:szCs w:val="20"/>
                    <w:lang w:val="tr-TR"/>
                  </w:rPr>
                </w:pPr>
                <w:r w:rsidRPr="00FC28B3">
                  <w:rPr>
                    <w:rStyle w:val="YerTutucuMetni"/>
                    <w:sz w:val="20"/>
                    <w:szCs w:val="20"/>
                  </w:rPr>
                  <w:t>Bir öğe seçin.</w:t>
                </w:r>
              </w:p>
            </w:tc>
          </w:sdtContent>
        </w:sdt>
      </w:tr>
      <w:tr w:rsidR="00444584" w:rsidRPr="00BE1654" w14:paraId="347990CF" w14:textId="77777777" w:rsidTr="00FC28B3">
        <w:tc>
          <w:tcPr>
            <w:tcW w:w="4957" w:type="dxa"/>
            <w:vAlign w:val="bottom"/>
          </w:tcPr>
          <w:p w14:paraId="52BB02C2" w14:textId="77777777" w:rsidR="00444584" w:rsidRPr="00FC28B3" w:rsidRDefault="00444584" w:rsidP="00444584">
            <w:pPr>
              <w:spacing w:after="160" w:line="360" w:lineRule="auto"/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</w:pPr>
            <w:r w:rsidRPr="00FC28B3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Toplam (Adet):</w:t>
            </w:r>
          </w:p>
        </w:tc>
        <w:sdt>
          <w:sdtPr>
            <w:rPr>
              <w:rFonts w:ascii="Arial" w:hAnsi="Arial" w:cs="Arial"/>
              <w:b/>
              <w:bCs/>
              <w:sz w:val="20"/>
              <w:szCs w:val="20"/>
            </w:rPr>
            <w:id w:val="-1741249674"/>
            <w:placeholder>
              <w:docPart w:val="9A5CA8D38059415CB6FCA9921B800F41"/>
            </w:placeholder>
            <w:showingPlcHdr/>
            <w:text/>
          </w:sdtPr>
          <w:sdtEndPr/>
          <w:sdtContent>
            <w:tc>
              <w:tcPr>
                <w:tcW w:w="4961" w:type="dxa"/>
              </w:tcPr>
              <w:p w14:paraId="6B659E5F" w14:textId="77777777" w:rsidR="00444584" w:rsidRPr="00FC28B3" w:rsidRDefault="0086004F" w:rsidP="00444584">
                <w:pPr>
                  <w:spacing w:after="160" w:line="360" w:lineRule="auto"/>
                  <w:rPr>
                    <w:rFonts w:ascii="Arial" w:hAnsi="Arial" w:cs="Arial"/>
                    <w:b/>
                    <w:bCs/>
                    <w:sz w:val="20"/>
                    <w:szCs w:val="20"/>
                    <w:lang w:val="tr-TR"/>
                  </w:rPr>
                </w:pPr>
                <w:r w:rsidRPr="00FC28B3">
                  <w:rPr>
                    <w:rStyle w:val="YerTutucuMetni"/>
                    <w:sz w:val="20"/>
                    <w:szCs w:val="20"/>
                  </w:rPr>
                  <w:t>Metin girmek için buraya tıklayın.</w:t>
                </w:r>
              </w:p>
            </w:tc>
          </w:sdtContent>
        </w:sdt>
      </w:tr>
      <w:tr w:rsidR="00444584" w:rsidRPr="00BE1654" w14:paraId="004280B8" w14:textId="77777777" w:rsidTr="00FC28B3">
        <w:tc>
          <w:tcPr>
            <w:tcW w:w="4957" w:type="dxa"/>
            <w:vAlign w:val="bottom"/>
          </w:tcPr>
          <w:p w14:paraId="36B51710" w14:textId="77777777" w:rsidR="00444584" w:rsidRPr="00FC28B3" w:rsidRDefault="00444584" w:rsidP="00444584">
            <w:pPr>
              <w:spacing w:after="160" w:line="360" w:lineRule="auto"/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</w:pPr>
            <w:r w:rsidRPr="00FC28B3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Köken (Ülke):</w:t>
            </w:r>
          </w:p>
        </w:tc>
        <w:sdt>
          <w:sdtPr>
            <w:rPr>
              <w:rFonts w:ascii="Arial" w:hAnsi="Arial" w:cs="Arial"/>
              <w:b/>
              <w:bCs/>
              <w:sz w:val="20"/>
              <w:szCs w:val="20"/>
            </w:rPr>
            <w:id w:val="1511727618"/>
            <w:placeholder>
              <w:docPart w:val="9A5CA8D38059415CB6FCA9921B800F41"/>
            </w:placeholder>
          </w:sdtPr>
          <w:sdtEndPr/>
          <w:sdtContent>
            <w:tc>
              <w:tcPr>
                <w:tcW w:w="4961" w:type="dxa"/>
              </w:tcPr>
              <w:p w14:paraId="5C428DB0" w14:textId="25AAF8DC" w:rsidR="00444584" w:rsidRPr="00FC28B3" w:rsidRDefault="00CC5155" w:rsidP="00444584">
                <w:pPr>
                  <w:spacing w:after="160" w:line="360" w:lineRule="auto"/>
                  <w:rPr>
                    <w:rFonts w:ascii="Arial" w:hAnsi="Arial" w:cs="Arial"/>
                    <w:b/>
                    <w:bCs/>
                    <w:sz w:val="20"/>
                    <w:szCs w:val="20"/>
                    <w:lang w:val="tr-TR"/>
                  </w:rPr>
                </w:pPr>
                <w:r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  <w:t xml:space="preserve"> </w:t>
                </w:r>
                <w:sdt>
                  <w:sdt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id w:val="-1212184140"/>
                    <w:placeholder>
                      <w:docPart w:val="08FA5E7F0E8046FFB02617245A88E6E6"/>
                    </w:placeholder>
                    <w:showingPlcHdr/>
                  </w:sdtPr>
                  <w:sdtContent>
                    <w:r w:rsidRPr="00FC28B3">
                      <w:rPr>
                        <w:rStyle w:val="YerTutucuMetni"/>
                        <w:sz w:val="20"/>
                        <w:szCs w:val="20"/>
                      </w:rPr>
                      <w:t>Metin girmek için buraya tıklayın.</w:t>
                    </w:r>
                  </w:sdtContent>
                </w:sdt>
                <w:r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444584" w:rsidRPr="00BE1654" w14:paraId="261A969E" w14:textId="77777777" w:rsidTr="00FC28B3">
        <w:trPr>
          <w:trHeight w:val="404"/>
        </w:trPr>
        <w:tc>
          <w:tcPr>
            <w:tcW w:w="4957" w:type="dxa"/>
            <w:vAlign w:val="bottom"/>
          </w:tcPr>
          <w:p w14:paraId="047F097D" w14:textId="0D003682" w:rsidR="00444584" w:rsidRPr="00FC28B3" w:rsidRDefault="00444584" w:rsidP="00444584">
            <w:pPr>
              <w:spacing w:after="160" w:line="360" w:lineRule="auto"/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</w:pPr>
            <w:r w:rsidRPr="00FC28B3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 xml:space="preserve">İlk </w:t>
            </w:r>
            <w:r w:rsidR="00C35D5D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d</w:t>
            </w:r>
            <w:r w:rsidRPr="00FC28B3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 xml:space="preserve">epolama </w:t>
            </w:r>
            <w:r w:rsidR="00C35D5D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t</w:t>
            </w:r>
            <w:r w:rsidRPr="00FC28B3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arihi</w:t>
            </w:r>
            <w:r w:rsidR="00AF2DA2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 xml:space="preserve"> ve saati</w:t>
            </w:r>
            <w:r w:rsidRPr="00FC28B3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 xml:space="preserve"> (Numune</w:t>
            </w:r>
            <w:r w:rsidR="00C35D5D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/veri a</w:t>
            </w:r>
            <w:r w:rsidRPr="00FC28B3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 xml:space="preserve">lınma </w:t>
            </w:r>
            <w:r w:rsidR="00C35D5D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t</w:t>
            </w:r>
            <w:r w:rsidRPr="00FC28B3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ar</w:t>
            </w:r>
            <w:r w:rsidR="00FC28B3" w:rsidRPr="00FC28B3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i</w:t>
            </w:r>
            <w:r w:rsidRPr="00FC28B3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hi</w:t>
            </w:r>
            <w:r w:rsidR="00AF2DA2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 xml:space="preserve"> ve saati</w:t>
            </w:r>
            <w:r w:rsidRPr="00FC28B3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)</w:t>
            </w:r>
            <w:r w:rsidR="00CC5155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 xml:space="preserve"> *</w:t>
            </w:r>
            <w:r w:rsidRPr="00FC28B3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:</w:t>
            </w:r>
          </w:p>
        </w:tc>
        <w:sdt>
          <w:sdtPr>
            <w:rPr>
              <w:rFonts w:ascii="Arial" w:hAnsi="Arial" w:cs="Arial"/>
              <w:b/>
              <w:bCs/>
              <w:sz w:val="20"/>
              <w:szCs w:val="20"/>
            </w:rPr>
            <w:id w:val="707076828"/>
            <w:placeholder>
              <w:docPart w:val="9B2DE1F8B5B1497785ADDB6655D021E6"/>
            </w:placeholder>
            <w:showingPlcHdr/>
            <w:date>
              <w:dateFormat w:val="d.MM.yyyy"/>
              <w:lid w:val="tr-TR"/>
              <w:storeMappedDataAs w:val="dateTime"/>
              <w:calendar w:val="gregorian"/>
            </w:date>
          </w:sdtPr>
          <w:sdtEndPr/>
          <w:sdtContent>
            <w:tc>
              <w:tcPr>
                <w:tcW w:w="4961" w:type="dxa"/>
              </w:tcPr>
              <w:p w14:paraId="189BA521" w14:textId="77777777" w:rsidR="00444584" w:rsidRPr="00FC28B3" w:rsidRDefault="00444584" w:rsidP="00444584">
                <w:pPr>
                  <w:spacing w:after="160" w:line="360" w:lineRule="auto"/>
                  <w:rPr>
                    <w:rFonts w:ascii="Arial" w:hAnsi="Arial" w:cs="Arial"/>
                    <w:b/>
                    <w:bCs/>
                    <w:sz w:val="20"/>
                    <w:szCs w:val="20"/>
                    <w:lang w:val="tr-TR"/>
                  </w:rPr>
                </w:pPr>
                <w:r w:rsidRPr="00FC28B3">
                  <w:rPr>
                    <w:rStyle w:val="YerTutucuMetni"/>
                    <w:sz w:val="20"/>
                    <w:szCs w:val="20"/>
                  </w:rPr>
                  <w:t>Tarih girmek için tıklayın.</w:t>
                </w:r>
              </w:p>
            </w:tc>
          </w:sdtContent>
        </w:sdt>
      </w:tr>
      <w:tr w:rsidR="00444584" w:rsidRPr="00BE1654" w14:paraId="78ECC454" w14:textId="77777777" w:rsidTr="00FC28B3">
        <w:trPr>
          <w:trHeight w:val="404"/>
        </w:trPr>
        <w:tc>
          <w:tcPr>
            <w:tcW w:w="4957" w:type="dxa"/>
            <w:vAlign w:val="bottom"/>
          </w:tcPr>
          <w:p w14:paraId="6510E4A4" w14:textId="175D436A" w:rsidR="00444584" w:rsidRPr="00FC28B3" w:rsidRDefault="00CC5155" w:rsidP="00444584">
            <w:pPr>
              <w:spacing w:after="160" w:line="360" w:lineRule="auto"/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 xml:space="preserve">Numunenin ACU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Biyobanka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 xml:space="preserve"> Birimi’ne gönderilene kadar saklama koşulları</w:t>
            </w:r>
          </w:p>
        </w:tc>
        <w:sdt>
          <w:sdtPr>
            <w:rPr>
              <w:rFonts w:ascii="Arial" w:hAnsi="Arial" w:cs="Arial"/>
              <w:b/>
              <w:bCs/>
              <w:sz w:val="20"/>
              <w:szCs w:val="20"/>
            </w:rPr>
            <w:id w:val="1446195813"/>
            <w:placeholder>
              <w:docPart w:val="E868F895CCDA4BF58CDBF18B2E86E55F"/>
            </w:placeholder>
            <w:showingPlcHdr/>
          </w:sdtPr>
          <w:sdtContent>
            <w:tc>
              <w:tcPr>
                <w:tcW w:w="4961" w:type="dxa"/>
              </w:tcPr>
              <w:p w14:paraId="54205F16" w14:textId="4DA1DAD8" w:rsidR="00444584" w:rsidRPr="00FC28B3" w:rsidRDefault="00CC5155" w:rsidP="00444584">
                <w:pPr>
                  <w:spacing w:after="160" w:line="360" w:lineRule="auto"/>
                  <w:rPr>
                    <w:rFonts w:ascii="Arial" w:hAnsi="Arial" w:cs="Arial"/>
                    <w:b/>
                    <w:bCs/>
                    <w:sz w:val="20"/>
                    <w:szCs w:val="20"/>
                    <w:lang w:val="tr-TR"/>
                  </w:rPr>
                </w:pPr>
                <w:r w:rsidRPr="00FC28B3">
                  <w:rPr>
                    <w:rStyle w:val="YerTutucuMetni"/>
                    <w:sz w:val="20"/>
                    <w:szCs w:val="20"/>
                  </w:rPr>
                  <w:t>Metin girmek için buraya tıklayın.</w:t>
                </w:r>
              </w:p>
            </w:tc>
          </w:sdtContent>
        </w:sdt>
      </w:tr>
      <w:tr w:rsidR="005063BB" w:rsidRPr="00BE1654" w14:paraId="74ABCA0B" w14:textId="77777777" w:rsidTr="00FC28B3">
        <w:trPr>
          <w:trHeight w:val="404"/>
        </w:trPr>
        <w:tc>
          <w:tcPr>
            <w:tcW w:w="4957" w:type="dxa"/>
            <w:vAlign w:val="bottom"/>
          </w:tcPr>
          <w:p w14:paraId="2E34B597" w14:textId="77777777" w:rsidR="00444584" w:rsidRPr="00FC28B3" w:rsidRDefault="00444584" w:rsidP="00444584">
            <w:pPr>
              <w:spacing w:after="160" w:line="360" w:lineRule="auto"/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</w:pPr>
            <w:r w:rsidRPr="00FC28B3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Proje halen aktif mi?</w:t>
            </w:r>
          </w:p>
        </w:tc>
        <w:sdt>
          <w:sdtPr>
            <w:rPr>
              <w:rFonts w:ascii="Arial" w:hAnsi="Arial" w:cs="Arial"/>
              <w:b/>
              <w:bCs/>
              <w:sz w:val="20"/>
              <w:szCs w:val="20"/>
            </w:rPr>
            <w:id w:val="-754355278"/>
            <w:placeholder>
              <w:docPart w:val="76493880F1D54ADFAF538539462B2C63"/>
            </w:placeholder>
            <w:showingPlcHdr/>
            <w:dropDownList>
              <w:listItem w:value="Bir öğe seçin."/>
              <w:listItem w:displayText="Evet" w:value="Evet"/>
              <w:listItem w:displayText="Hayır" w:value="Hayır"/>
            </w:dropDownList>
          </w:sdtPr>
          <w:sdtEndPr/>
          <w:sdtContent>
            <w:tc>
              <w:tcPr>
                <w:tcW w:w="4961" w:type="dxa"/>
              </w:tcPr>
              <w:p w14:paraId="37272B10" w14:textId="77777777" w:rsidR="00444584" w:rsidRPr="00FC28B3" w:rsidRDefault="0086004F" w:rsidP="00444584">
                <w:pPr>
                  <w:spacing w:after="160" w:line="360" w:lineRule="auto"/>
                  <w:rPr>
                    <w:rFonts w:ascii="Arial" w:hAnsi="Arial" w:cs="Arial"/>
                    <w:b/>
                    <w:bCs/>
                    <w:sz w:val="20"/>
                    <w:szCs w:val="20"/>
                    <w:lang w:val="tr-TR"/>
                  </w:rPr>
                </w:pPr>
                <w:r w:rsidRPr="00FC28B3">
                  <w:rPr>
                    <w:rStyle w:val="YerTutucuMetni"/>
                    <w:sz w:val="20"/>
                    <w:szCs w:val="20"/>
                  </w:rPr>
                  <w:t>Bir öğe seçin.</w:t>
                </w:r>
              </w:p>
            </w:tc>
          </w:sdtContent>
        </w:sdt>
      </w:tr>
      <w:tr w:rsidR="005063BB" w:rsidRPr="00BE1654" w14:paraId="3028C50C" w14:textId="77777777" w:rsidTr="00FC28B3">
        <w:trPr>
          <w:trHeight w:val="404"/>
        </w:trPr>
        <w:tc>
          <w:tcPr>
            <w:tcW w:w="4957" w:type="dxa"/>
            <w:vAlign w:val="bottom"/>
          </w:tcPr>
          <w:p w14:paraId="7D7301E7" w14:textId="77777777" w:rsidR="00444584" w:rsidRPr="00FC28B3" w:rsidRDefault="00444584" w:rsidP="00444584">
            <w:pPr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</w:pPr>
            <w:r w:rsidRPr="00FC28B3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Bilgilendirilmiş onam belgesi mevcut mu?</w:t>
            </w:r>
          </w:p>
        </w:tc>
        <w:sdt>
          <w:sdtPr>
            <w:rPr>
              <w:rFonts w:ascii="Arial" w:hAnsi="Arial" w:cs="Arial"/>
              <w:b/>
              <w:bCs/>
              <w:sz w:val="20"/>
              <w:szCs w:val="20"/>
            </w:rPr>
            <w:id w:val="-1678655283"/>
            <w:placeholder>
              <w:docPart w:val="76493880F1D54ADFAF538539462B2C63"/>
            </w:placeholder>
            <w:showingPlcHdr/>
            <w:dropDownList>
              <w:listItem w:value="Bir öğe seçin."/>
              <w:listItem w:displayText="Evet" w:value="Evet"/>
              <w:listItem w:displayText="Hayır" w:value="Hayır"/>
            </w:dropDownList>
          </w:sdtPr>
          <w:sdtEndPr/>
          <w:sdtContent>
            <w:tc>
              <w:tcPr>
                <w:tcW w:w="4961" w:type="dxa"/>
              </w:tcPr>
              <w:p w14:paraId="401CE923" w14:textId="77777777" w:rsidR="00444584" w:rsidRPr="00FC28B3" w:rsidRDefault="0086004F" w:rsidP="00444584">
                <w:pPr>
                  <w:spacing w:line="360" w:lineRule="auto"/>
                  <w:rPr>
                    <w:rFonts w:ascii="Arial" w:hAnsi="Arial" w:cs="Arial"/>
                    <w:b/>
                    <w:bCs/>
                    <w:sz w:val="20"/>
                    <w:szCs w:val="20"/>
                    <w:lang w:val="tr-TR"/>
                  </w:rPr>
                </w:pPr>
                <w:r w:rsidRPr="00FC28B3">
                  <w:rPr>
                    <w:rStyle w:val="YerTutucuMetni"/>
                    <w:sz w:val="20"/>
                    <w:szCs w:val="20"/>
                  </w:rPr>
                  <w:t>Bir öğe seçin.</w:t>
                </w:r>
              </w:p>
            </w:tc>
          </w:sdtContent>
        </w:sdt>
      </w:tr>
      <w:tr w:rsidR="00444584" w:rsidRPr="00BE1654" w14:paraId="48E933A6" w14:textId="77777777" w:rsidTr="00FC28B3">
        <w:trPr>
          <w:trHeight w:val="404"/>
        </w:trPr>
        <w:tc>
          <w:tcPr>
            <w:tcW w:w="4957" w:type="dxa"/>
            <w:vAlign w:val="bottom"/>
          </w:tcPr>
          <w:p w14:paraId="271C3554" w14:textId="77777777" w:rsidR="00444584" w:rsidRPr="00FC28B3" w:rsidRDefault="00444584" w:rsidP="00444584">
            <w:pPr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</w:pPr>
            <w:r w:rsidRPr="00FC28B3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Bilgilendirilmiş onam formu kopyası sağlandı mı?</w:t>
            </w:r>
          </w:p>
        </w:tc>
        <w:sdt>
          <w:sdtPr>
            <w:rPr>
              <w:rFonts w:ascii="Arial" w:hAnsi="Arial" w:cs="Arial"/>
              <w:b/>
              <w:bCs/>
              <w:sz w:val="20"/>
              <w:szCs w:val="20"/>
            </w:rPr>
            <w:id w:val="508494308"/>
            <w:placeholder>
              <w:docPart w:val="76493880F1D54ADFAF538539462B2C63"/>
            </w:placeholder>
            <w:showingPlcHdr/>
            <w:dropDownList>
              <w:listItem w:value="Bir öğe seçin."/>
              <w:listItem w:displayText="Evet" w:value="Evet"/>
              <w:listItem w:displayText="Hayır" w:value="Hayır"/>
            </w:dropDownList>
          </w:sdtPr>
          <w:sdtEndPr/>
          <w:sdtContent>
            <w:tc>
              <w:tcPr>
                <w:tcW w:w="4961" w:type="dxa"/>
              </w:tcPr>
              <w:p w14:paraId="00369470" w14:textId="77777777" w:rsidR="00444584" w:rsidRPr="00FC28B3" w:rsidRDefault="0086004F" w:rsidP="00444584">
                <w:pPr>
                  <w:spacing w:line="360" w:lineRule="auto"/>
                  <w:rPr>
                    <w:rFonts w:ascii="Arial" w:hAnsi="Arial" w:cs="Arial"/>
                    <w:b/>
                    <w:bCs/>
                    <w:sz w:val="20"/>
                    <w:szCs w:val="20"/>
                    <w:lang w:val="tr-TR"/>
                  </w:rPr>
                </w:pPr>
                <w:r w:rsidRPr="00FC28B3">
                  <w:rPr>
                    <w:rStyle w:val="YerTutucuMetni"/>
                    <w:sz w:val="20"/>
                    <w:szCs w:val="20"/>
                  </w:rPr>
                  <w:t>Bir öğe seçin.</w:t>
                </w:r>
              </w:p>
            </w:tc>
          </w:sdtContent>
        </w:sdt>
      </w:tr>
    </w:tbl>
    <w:p w14:paraId="0ABDEA80" w14:textId="2F908421" w:rsidR="00697A6D" w:rsidRDefault="00697A6D" w:rsidP="00CC5155">
      <w:pPr>
        <w:rPr>
          <w:rFonts w:ascii="Arial" w:hAnsi="Arial" w:cs="Arial"/>
          <w:b/>
        </w:rPr>
      </w:pPr>
    </w:p>
    <w:p w14:paraId="5629AF6B" w14:textId="42B4C396" w:rsidR="00CC5155" w:rsidRPr="00CC5155" w:rsidRDefault="00CC5155" w:rsidP="00CC5155">
      <w:pPr>
        <w:rPr>
          <w:rFonts w:ascii="Arial" w:hAnsi="Arial" w:cs="Arial"/>
        </w:rPr>
      </w:pPr>
      <w:r>
        <w:rPr>
          <w:rFonts w:ascii="Arial" w:hAnsi="Arial" w:cs="Arial"/>
        </w:rPr>
        <w:t xml:space="preserve">*Biyolojik veri gönderiminde bu kısımların doldurulmasına gerek yoktur. </w:t>
      </w:r>
    </w:p>
    <w:tbl>
      <w:tblPr>
        <w:tblStyle w:val="TabloKlavuzu"/>
        <w:tblpPr w:leftFromText="141" w:rightFromText="141" w:vertAnchor="text" w:horzAnchor="margin" w:tblpXSpec="center" w:tblpY="1654"/>
        <w:tblW w:w="9924" w:type="dxa"/>
        <w:tblLook w:val="04A0" w:firstRow="1" w:lastRow="0" w:firstColumn="1" w:lastColumn="0" w:noHBand="0" w:noVBand="1"/>
      </w:tblPr>
      <w:tblGrid>
        <w:gridCol w:w="9924"/>
      </w:tblGrid>
      <w:tr w:rsidR="005063BB" w:rsidRPr="00BE1654" w14:paraId="2D7DB572" w14:textId="77777777" w:rsidTr="005063BB">
        <w:trPr>
          <w:trHeight w:val="7641"/>
        </w:trPr>
        <w:tc>
          <w:tcPr>
            <w:tcW w:w="9924" w:type="dxa"/>
          </w:tcPr>
          <w:p w14:paraId="32D9E1BB" w14:textId="77777777" w:rsidR="005063BB" w:rsidRPr="00BB2729" w:rsidRDefault="005063BB" w:rsidP="005063BB">
            <w:pPr>
              <w:spacing w:before="240" w:line="360" w:lineRule="auto"/>
              <w:ind w:left="-543" w:firstLine="543"/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</w:pPr>
            <w:r w:rsidRPr="00BB2729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lastRenderedPageBreak/>
              <w:t>ÇALIŞMANIN KISA ÖZETİ (300 KELİME):</w:t>
            </w:r>
          </w:p>
          <w:sdt>
            <w:sdtPr>
              <w:rPr>
                <w:rFonts w:ascii="Arial" w:hAnsi="Arial" w:cs="Arial"/>
                <w:b/>
                <w:bCs/>
                <w:sz w:val="20"/>
                <w:szCs w:val="20"/>
              </w:rPr>
              <w:id w:val="-2015831866"/>
              <w:placeholder>
                <w:docPart w:val="C2FB208B41BF408F923CA65896E5D9FB"/>
              </w:placeholder>
              <w:showingPlcHdr/>
            </w:sdtPr>
            <w:sdtEndPr/>
            <w:sdtContent>
              <w:p w14:paraId="6BB5835F" w14:textId="4B2F8491" w:rsidR="005063BB" w:rsidRPr="00BE1654" w:rsidRDefault="00021774" w:rsidP="005063BB">
                <w:pPr>
                  <w:spacing w:before="240" w:line="360" w:lineRule="auto"/>
                  <w:ind w:left="-543" w:firstLine="543"/>
                  <w:rPr>
                    <w:rFonts w:ascii="Arial" w:hAnsi="Arial" w:cs="Arial"/>
                    <w:b/>
                    <w:bCs/>
                    <w:lang w:val="tr-TR"/>
                  </w:rPr>
                </w:pPr>
                <w:r w:rsidRPr="00FC28B3">
                  <w:rPr>
                    <w:rStyle w:val="YerTutucuMetni"/>
                    <w:sz w:val="20"/>
                    <w:szCs w:val="20"/>
                  </w:rPr>
                  <w:t>Metin girmek için buraya tıklayın.</w:t>
                </w:r>
              </w:p>
            </w:sdtContent>
          </w:sdt>
        </w:tc>
      </w:tr>
    </w:tbl>
    <w:tbl>
      <w:tblPr>
        <w:tblStyle w:val="TabloKlavuzu"/>
        <w:tblpPr w:leftFromText="180" w:rightFromText="180" w:vertAnchor="text" w:horzAnchor="margin" w:tblpXSpec="center" w:tblpY="-413"/>
        <w:tblW w:w="10065" w:type="dxa"/>
        <w:tblLook w:val="04A0" w:firstRow="1" w:lastRow="0" w:firstColumn="1" w:lastColumn="0" w:noHBand="0" w:noVBand="1"/>
      </w:tblPr>
      <w:tblGrid>
        <w:gridCol w:w="2091"/>
        <w:gridCol w:w="4992"/>
        <w:gridCol w:w="1664"/>
        <w:gridCol w:w="1318"/>
      </w:tblGrid>
      <w:tr w:rsidR="00FC28B3" w14:paraId="2CAA8905" w14:textId="77777777" w:rsidTr="002E41C7">
        <w:trPr>
          <w:trHeight w:val="322"/>
        </w:trPr>
        <w:tc>
          <w:tcPr>
            <w:tcW w:w="2091" w:type="dxa"/>
            <w:vMerge w:val="restart"/>
          </w:tcPr>
          <w:p w14:paraId="1149BA67" w14:textId="77777777" w:rsidR="00FC28B3" w:rsidRPr="00053073" w:rsidRDefault="00FC28B3" w:rsidP="002E41C7">
            <w:pPr>
              <w:pStyle w:val="stBilgi"/>
              <w:rPr>
                <w:rFonts w:ascii="Arial" w:hAnsi="Arial" w:cs="Arial"/>
              </w:rPr>
            </w:pPr>
            <w:r w:rsidRPr="00053073"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665408" behindDoc="1" locked="0" layoutInCell="1" allowOverlap="1" wp14:anchorId="1214A209" wp14:editId="3C98F728">
                  <wp:simplePos x="0" y="0"/>
                  <wp:positionH relativeFrom="column">
                    <wp:posOffset>12065</wp:posOffset>
                  </wp:positionH>
                  <wp:positionV relativeFrom="paragraph">
                    <wp:posOffset>-22860</wp:posOffset>
                  </wp:positionV>
                  <wp:extent cx="1143000" cy="1143000"/>
                  <wp:effectExtent l="0" t="0" r="0" b="0"/>
                  <wp:wrapNone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480B7F7" w14:textId="77777777" w:rsidR="00FC28B3" w:rsidRPr="00053073" w:rsidRDefault="00FC28B3" w:rsidP="002E41C7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992" w:type="dxa"/>
            <w:vMerge w:val="restart"/>
          </w:tcPr>
          <w:p w14:paraId="691E618F" w14:textId="77777777" w:rsidR="00FC28B3" w:rsidRDefault="00FC28B3" w:rsidP="00FC28B3">
            <w:pPr>
              <w:spacing w:line="276" w:lineRule="auto"/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  <w:p w14:paraId="4D919B31" w14:textId="77777777" w:rsidR="00FC28B3" w:rsidRPr="006C7DCF" w:rsidRDefault="00FC28B3" w:rsidP="00FC28B3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C7DCF">
              <w:rPr>
                <w:rFonts w:ascii="Arial" w:hAnsi="Arial" w:cs="Arial"/>
                <w:b/>
                <w:sz w:val="24"/>
                <w:szCs w:val="24"/>
              </w:rPr>
              <w:t>ACIBADEM ÜNİVERSİTESİ                      BİYOBANKA BİRİMİ</w:t>
            </w:r>
          </w:p>
          <w:p w14:paraId="65FB8462" w14:textId="77777777" w:rsidR="00FC28B3" w:rsidRPr="000E1720" w:rsidRDefault="00FC28B3" w:rsidP="00FC28B3">
            <w:pPr>
              <w:spacing w:line="276" w:lineRule="auto"/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Biyobanka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Depolama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Formu</w:t>
            </w:r>
            <w:proofErr w:type="spellEnd"/>
          </w:p>
        </w:tc>
        <w:tc>
          <w:tcPr>
            <w:tcW w:w="1664" w:type="dxa"/>
          </w:tcPr>
          <w:p w14:paraId="7D129EC8" w14:textId="77777777" w:rsidR="00FC28B3" w:rsidRPr="006C7DCF" w:rsidRDefault="00FC28B3" w:rsidP="002E41C7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Doküman</w:t>
            </w:r>
            <w:proofErr w:type="spellEnd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</w:tcPr>
          <w:p w14:paraId="4E62502C" w14:textId="77777777" w:rsidR="00FC28B3" w:rsidRPr="006C7DCF" w:rsidRDefault="00FC28B3" w:rsidP="002E41C7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</w:tr>
      <w:tr w:rsidR="00FC28B3" w14:paraId="6550305C" w14:textId="77777777" w:rsidTr="002E41C7">
        <w:trPr>
          <w:trHeight w:val="322"/>
        </w:trPr>
        <w:tc>
          <w:tcPr>
            <w:tcW w:w="2091" w:type="dxa"/>
            <w:vMerge/>
          </w:tcPr>
          <w:p w14:paraId="255740E9" w14:textId="77777777" w:rsidR="00FC28B3" w:rsidRPr="00053073" w:rsidRDefault="00FC28B3" w:rsidP="002E41C7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1F61F80C" w14:textId="77777777" w:rsidR="00FC28B3" w:rsidRPr="001107E2" w:rsidRDefault="00FC28B3" w:rsidP="002E41C7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0C75B031" w14:textId="77777777" w:rsidR="00FC28B3" w:rsidRPr="006C7DCF" w:rsidRDefault="00FC28B3" w:rsidP="002E41C7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Yayın</w:t>
            </w:r>
            <w:proofErr w:type="spellEnd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Tarihi</w:t>
            </w:r>
            <w:proofErr w:type="spellEnd"/>
          </w:p>
        </w:tc>
        <w:tc>
          <w:tcPr>
            <w:tcW w:w="1318" w:type="dxa"/>
          </w:tcPr>
          <w:p w14:paraId="19F4F463" w14:textId="77777777" w:rsidR="00FC28B3" w:rsidRPr="006C7DCF" w:rsidRDefault="00FC28B3" w:rsidP="002E41C7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 w:rsidRPr="006C7DCF">
              <w:rPr>
                <w:rFonts w:ascii="Arial" w:hAnsi="Arial" w:cs="Arial"/>
                <w:sz w:val="18"/>
                <w:szCs w:val="18"/>
              </w:rPr>
              <w:t>15.10.2019</w:t>
            </w:r>
          </w:p>
        </w:tc>
      </w:tr>
      <w:tr w:rsidR="00FC28B3" w14:paraId="255A13D7" w14:textId="77777777" w:rsidTr="002E41C7">
        <w:trPr>
          <w:trHeight w:val="322"/>
        </w:trPr>
        <w:tc>
          <w:tcPr>
            <w:tcW w:w="2091" w:type="dxa"/>
            <w:vMerge/>
          </w:tcPr>
          <w:p w14:paraId="505C34AE" w14:textId="77777777" w:rsidR="00FC28B3" w:rsidRPr="00053073" w:rsidRDefault="00FC28B3" w:rsidP="002E41C7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7C5DC954" w14:textId="77777777" w:rsidR="00FC28B3" w:rsidRPr="001107E2" w:rsidRDefault="00FC28B3" w:rsidP="002E41C7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35019EB7" w14:textId="77777777" w:rsidR="00FC28B3" w:rsidRPr="006C7DCF" w:rsidRDefault="00FC28B3" w:rsidP="002E41C7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Revizyon</w:t>
            </w:r>
            <w:proofErr w:type="spellEnd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</w:tcPr>
          <w:p w14:paraId="1A32AE6C" w14:textId="77777777" w:rsidR="00FC28B3" w:rsidRPr="006C7DCF" w:rsidRDefault="00FC28B3" w:rsidP="002E41C7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 w:rsidRPr="006C7DCF">
              <w:rPr>
                <w:rFonts w:ascii="Arial" w:hAnsi="Arial" w:cs="Arial"/>
                <w:sz w:val="18"/>
                <w:szCs w:val="18"/>
              </w:rPr>
              <w:t>2</w:t>
            </w:r>
          </w:p>
        </w:tc>
      </w:tr>
      <w:tr w:rsidR="00FC28B3" w14:paraId="3BA78094" w14:textId="77777777" w:rsidTr="002E41C7">
        <w:trPr>
          <w:trHeight w:val="322"/>
        </w:trPr>
        <w:tc>
          <w:tcPr>
            <w:tcW w:w="2091" w:type="dxa"/>
            <w:vMerge/>
          </w:tcPr>
          <w:p w14:paraId="0BB7F833" w14:textId="77777777" w:rsidR="00FC28B3" w:rsidRPr="00053073" w:rsidRDefault="00FC28B3" w:rsidP="002E41C7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2BB96EE1" w14:textId="77777777" w:rsidR="00FC28B3" w:rsidRPr="001107E2" w:rsidRDefault="00FC28B3" w:rsidP="002E41C7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03DF89FB" w14:textId="77777777" w:rsidR="00FC28B3" w:rsidRPr="006C7DCF" w:rsidRDefault="00FC28B3" w:rsidP="002E41C7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Revizyon</w:t>
            </w:r>
            <w:proofErr w:type="spellEnd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Tarihi</w:t>
            </w:r>
            <w:proofErr w:type="spellEnd"/>
          </w:p>
        </w:tc>
        <w:tc>
          <w:tcPr>
            <w:tcW w:w="1318" w:type="dxa"/>
          </w:tcPr>
          <w:p w14:paraId="31BD064D" w14:textId="77777777" w:rsidR="00FC28B3" w:rsidRPr="006C7DCF" w:rsidRDefault="00FC28B3" w:rsidP="002E41C7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 w:rsidRPr="006C7DCF">
              <w:rPr>
                <w:rFonts w:ascii="Arial" w:hAnsi="Arial" w:cs="Arial"/>
                <w:sz w:val="18"/>
                <w:szCs w:val="18"/>
              </w:rPr>
              <w:t>01.02.2021</w:t>
            </w:r>
          </w:p>
        </w:tc>
      </w:tr>
      <w:tr w:rsidR="00FC28B3" w14:paraId="06129617" w14:textId="77777777" w:rsidTr="002E41C7">
        <w:trPr>
          <w:trHeight w:val="322"/>
        </w:trPr>
        <w:tc>
          <w:tcPr>
            <w:tcW w:w="2091" w:type="dxa"/>
            <w:vMerge/>
          </w:tcPr>
          <w:p w14:paraId="23FC87FB" w14:textId="77777777" w:rsidR="00FC28B3" w:rsidRPr="00053073" w:rsidRDefault="00FC28B3" w:rsidP="002E41C7">
            <w:pPr>
              <w:pStyle w:val="stBilgi"/>
              <w:rPr>
                <w:rFonts w:ascii="Arial" w:hAnsi="Arial" w:cs="Arial"/>
              </w:rPr>
            </w:pPr>
          </w:p>
        </w:tc>
        <w:tc>
          <w:tcPr>
            <w:tcW w:w="4992" w:type="dxa"/>
            <w:vMerge/>
          </w:tcPr>
          <w:p w14:paraId="29F97656" w14:textId="77777777" w:rsidR="00FC28B3" w:rsidRPr="001107E2" w:rsidRDefault="00FC28B3" w:rsidP="002E41C7">
            <w:pPr>
              <w:pStyle w:val="stBilgi"/>
              <w:rPr>
                <w:rFonts w:ascii="Times New Roman" w:hAnsi="Times New Roman" w:cs="Times New Roman"/>
              </w:rPr>
            </w:pPr>
          </w:p>
        </w:tc>
        <w:tc>
          <w:tcPr>
            <w:tcW w:w="1664" w:type="dxa"/>
          </w:tcPr>
          <w:p w14:paraId="623D8606" w14:textId="77777777" w:rsidR="00FC28B3" w:rsidRPr="006C7DCF" w:rsidRDefault="00FC28B3" w:rsidP="002E41C7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>Sayfa</w:t>
            </w:r>
            <w:proofErr w:type="spellEnd"/>
            <w:r w:rsidRPr="006C7DC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No</w:t>
            </w:r>
          </w:p>
        </w:tc>
        <w:tc>
          <w:tcPr>
            <w:tcW w:w="1318" w:type="dxa"/>
          </w:tcPr>
          <w:p w14:paraId="6D4B8AA4" w14:textId="7ECB3ABE" w:rsidR="00FC28B3" w:rsidRPr="006C7DCF" w:rsidRDefault="00FC28B3" w:rsidP="002E41C7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Pr="006C7DCF">
              <w:rPr>
                <w:rFonts w:ascii="Arial" w:hAnsi="Arial" w:cs="Arial"/>
                <w:sz w:val="18"/>
                <w:szCs w:val="18"/>
              </w:rPr>
              <w:t>/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</w:tr>
    </w:tbl>
    <w:p w14:paraId="6A78AF7D" w14:textId="77777777" w:rsidR="00697A6D" w:rsidRDefault="00697A6D" w:rsidP="007C56A3">
      <w:pPr>
        <w:rPr>
          <w:rFonts w:ascii="Arial" w:hAnsi="Arial" w:cs="Arial"/>
        </w:rPr>
      </w:pPr>
    </w:p>
    <w:p w14:paraId="32F13750" w14:textId="77777777" w:rsidR="00444584" w:rsidRPr="00BE1654" w:rsidRDefault="00444584" w:rsidP="00444584">
      <w:pPr>
        <w:spacing w:line="360" w:lineRule="auto"/>
        <w:ind w:left="-397"/>
        <w:rPr>
          <w:rFonts w:ascii="Arial" w:hAnsi="Arial" w:cs="Arial"/>
        </w:rPr>
      </w:pPr>
    </w:p>
    <w:p w14:paraId="6AE3B6ED" w14:textId="77777777" w:rsidR="00444584" w:rsidRPr="00BE1654" w:rsidRDefault="00444584" w:rsidP="00444584">
      <w:pPr>
        <w:spacing w:line="360" w:lineRule="auto"/>
        <w:rPr>
          <w:rFonts w:ascii="Arial" w:hAnsi="Arial" w:cs="Arial"/>
        </w:rPr>
      </w:pPr>
    </w:p>
    <w:p w14:paraId="3CED8B26" w14:textId="77777777" w:rsidR="00444584" w:rsidRPr="00BE1654" w:rsidRDefault="00444584" w:rsidP="00444584">
      <w:pPr>
        <w:spacing w:line="360" w:lineRule="auto"/>
        <w:rPr>
          <w:rFonts w:ascii="Arial" w:hAnsi="Arial" w:cs="Arial"/>
        </w:rPr>
      </w:pPr>
    </w:p>
    <w:p w14:paraId="7FFFFDC1" w14:textId="77777777" w:rsidR="00444584" w:rsidRPr="00E871E2" w:rsidRDefault="00444584" w:rsidP="00444584">
      <w:pPr>
        <w:rPr>
          <w:rFonts w:ascii="Arial" w:hAnsi="Arial" w:cs="Arial"/>
        </w:rPr>
      </w:pPr>
    </w:p>
    <w:p w14:paraId="1AB6C3DC" w14:textId="77777777" w:rsidR="00444584" w:rsidRPr="007C56A3" w:rsidRDefault="00444584" w:rsidP="007C56A3">
      <w:pPr>
        <w:rPr>
          <w:rFonts w:ascii="Arial" w:hAnsi="Arial" w:cs="Arial"/>
        </w:rPr>
      </w:pPr>
    </w:p>
    <w:sectPr w:rsidR="00444584" w:rsidRPr="007C56A3" w:rsidSect="0086004F">
      <w:footerReference w:type="default" r:id="rId9"/>
      <w:pgSz w:w="11906" w:h="16838"/>
      <w:pgMar w:top="1135" w:right="1417" w:bottom="1417" w:left="1417" w:header="1067" w:footer="1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2027EB" w14:textId="77777777" w:rsidR="00F55FB8" w:rsidRDefault="00F55FB8" w:rsidP="00DC2E16">
      <w:pPr>
        <w:spacing w:after="0" w:line="240" w:lineRule="auto"/>
      </w:pPr>
      <w:r>
        <w:separator/>
      </w:r>
    </w:p>
  </w:endnote>
  <w:endnote w:type="continuationSeparator" w:id="0">
    <w:p w14:paraId="605152D5" w14:textId="77777777" w:rsidR="00F55FB8" w:rsidRDefault="00F55FB8" w:rsidP="00DC2E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oKlavuzu"/>
      <w:tblW w:w="9921" w:type="dxa"/>
      <w:tblInd w:w="-425" w:type="dxa"/>
      <w:tblLook w:val="04A0" w:firstRow="1" w:lastRow="0" w:firstColumn="1" w:lastColumn="0" w:noHBand="0" w:noVBand="1"/>
    </w:tblPr>
    <w:tblGrid>
      <w:gridCol w:w="3307"/>
      <w:gridCol w:w="3307"/>
      <w:gridCol w:w="3307"/>
    </w:tblGrid>
    <w:tr w:rsidR="005063BB" w14:paraId="70FC81DC" w14:textId="77777777" w:rsidTr="005063BB">
      <w:trPr>
        <w:trHeight w:val="320"/>
      </w:trPr>
      <w:tc>
        <w:tcPr>
          <w:tcW w:w="3307" w:type="dxa"/>
        </w:tcPr>
        <w:p w14:paraId="4D6DD237" w14:textId="77777777" w:rsidR="005063BB" w:rsidRPr="001107E2" w:rsidRDefault="005063BB" w:rsidP="0086004F">
          <w:pPr>
            <w:pStyle w:val="AltBilgi"/>
            <w:tabs>
              <w:tab w:val="left" w:pos="218"/>
              <w:tab w:val="center" w:pos="1545"/>
            </w:tabs>
            <w:rPr>
              <w:rFonts w:ascii="Times New Roman" w:hAnsi="Times New Roman" w:cs="Times New Roman"/>
              <w:b/>
              <w:bCs/>
            </w:rPr>
          </w:pPr>
          <w:r w:rsidRPr="001107E2">
            <w:rPr>
              <w:rFonts w:ascii="Times New Roman" w:hAnsi="Times New Roman" w:cs="Times New Roman"/>
              <w:b/>
              <w:bCs/>
            </w:rPr>
            <w:tab/>
          </w:r>
          <w:r w:rsidR="0086004F">
            <w:rPr>
              <w:rFonts w:ascii="Times New Roman" w:hAnsi="Times New Roman" w:cs="Times New Roman"/>
              <w:b/>
              <w:bCs/>
            </w:rPr>
            <w:tab/>
          </w:r>
          <w:r w:rsidRPr="001107E2">
            <w:rPr>
              <w:rFonts w:ascii="Times New Roman" w:hAnsi="Times New Roman" w:cs="Times New Roman"/>
              <w:b/>
              <w:bCs/>
            </w:rPr>
            <w:t>HAZIRLAYAN</w:t>
          </w:r>
        </w:p>
      </w:tc>
      <w:tc>
        <w:tcPr>
          <w:tcW w:w="3307" w:type="dxa"/>
        </w:tcPr>
        <w:p w14:paraId="09265CF4" w14:textId="77777777" w:rsidR="005063BB" w:rsidRPr="001107E2" w:rsidRDefault="005063BB" w:rsidP="005063BB">
          <w:pPr>
            <w:pStyle w:val="AltBilgi"/>
            <w:jc w:val="center"/>
            <w:rPr>
              <w:rFonts w:ascii="Times New Roman" w:hAnsi="Times New Roman" w:cs="Times New Roman"/>
              <w:b/>
              <w:bCs/>
            </w:rPr>
          </w:pPr>
          <w:r w:rsidRPr="001107E2">
            <w:rPr>
              <w:rFonts w:ascii="Times New Roman" w:hAnsi="Times New Roman" w:cs="Times New Roman"/>
              <w:b/>
              <w:bCs/>
            </w:rPr>
            <w:t>KONTROL EDEN</w:t>
          </w:r>
        </w:p>
      </w:tc>
      <w:tc>
        <w:tcPr>
          <w:tcW w:w="3307" w:type="dxa"/>
        </w:tcPr>
        <w:p w14:paraId="1FC8AF5F" w14:textId="77777777" w:rsidR="005063BB" w:rsidRPr="001107E2" w:rsidRDefault="005063BB" w:rsidP="005063BB">
          <w:pPr>
            <w:pStyle w:val="AltBilgi"/>
            <w:jc w:val="center"/>
            <w:rPr>
              <w:rFonts w:ascii="Times New Roman" w:hAnsi="Times New Roman" w:cs="Times New Roman"/>
              <w:b/>
              <w:bCs/>
            </w:rPr>
          </w:pPr>
          <w:r w:rsidRPr="001107E2">
            <w:rPr>
              <w:rFonts w:ascii="Times New Roman" w:hAnsi="Times New Roman" w:cs="Times New Roman"/>
              <w:b/>
              <w:bCs/>
            </w:rPr>
            <w:t>ONAYLAYAN</w:t>
          </w:r>
        </w:p>
      </w:tc>
    </w:tr>
    <w:tr w:rsidR="005063BB" w14:paraId="719769E8" w14:textId="77777777" w:rsidTr="005063BB">
      <w:trPr>
        <w:trHeight w:val="491"/>
      </w:trPr>
      <w:tc>
        <w:tcPr>
          <w:tcW w:w="3307" w:type="dxa"/>
        </w:tcPr>
        <w:p w14:paraId="220ED786" w14:textId="77777777" w:rsidR="005063BB" w:rsidRDefault="005063BB" w:rsidP="005063BB">
          <w:pPr>
            <w:pStyle w:val="AltBilgi"/>
            <w:spacing w:line="276" w:lineRule="auto"/>
            <w:jc w:val="center"/>
            <w:rPr>
              <w:rFonts w:ascii="Times New Roman" w:hAnsi="Times New Roman" w:cs="Times New Roman"/>
            </w:rPr>
          </w:pPr>
          <w:r w:rsidRPr="001107E2">
            <w:rPr>
              <w:rFonts w:ascii="Times New Roman" w:hAnsi="Times New Roman" w:cs="Times New Roman"/>
            </w:rPr>
            <w:t>İlayda Şahin</w:t>
          </w:r>
        </w:p>
        <w:p w14:paraId="2E6EFA3C" w14:textId="77777777" w:rsidR="005063BB" w:rsidRPr="001107E2" w:rsidRDefault="005063BB" w:rsidP="005063BB">
          <w:pPr>
            <w:pStyle w:val="AltBilgi"/>
            <w:spacing w:line="276" w:lineRule="auto"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Dr. Özkan Özdemir</w:t>
          </w:r>
        </w:p>
      </w:tc>
      <w:tc>
        <w:tcPr>
          <w:tcW w:w="3307" w:type="dxa"/>
        </w:tcPr>
        <w:p w14:paraId="258A4A6E" w14:textId="77777777" w:rsidR="005063BB" w:rsidRDefault="005063BB" w:rsidP="005063BB">
          <w:pPr>
            <w:pStyle w:val="AltBilgi"/>
            <w:jc w:val="center"/>
            <w:rPr>
              <w:rFonts w:ascii="Times New Roman" w:hAnsi="Times New Roman" w:cs="Times New Roman"/>
            </w:rPr>
          </w:pPr>
          <w:r w:rsidRPr="001107E2">
            <w:rPr>
              <w:rFonts w:ascii="Times New Roman" w:hAnsi="Times New Roman" w:cs="Times New Roman"/>
            </w:rPr>
            <w:t xml:space="preserve">Doç. Dr. </w:t>
          </w:r>
          <w:proofErr w:type="spellStart"/>
          <w:r w:rsidRPr="001107E2">
            <w:rPr>
              <w:rFonts w:ascii="Times New Roman" w:hAnsi="Times New Roman" w:cs="Times New Roman"/>
            </w:rPr>
            <w:t>Özden</w:t>
          </w:r>
          <w:proofErr w:type="spellEnd"/>
          <w:r w:rsidRPr="001107E2">
            <w:rPr>
              <w:rFonts w:ascii="Times New Roman" w:hAnsi="Times New Roman" w:cs="Times New Roman"/>
            </w:rPr>
            <w:t xml:space="preserve"> </w:t>
          </w:r>
          <w:proofErr w:type="spellStart"/>
          <w:r w:rsidRPr="001107E2">
            <w:rPr>
              <w:rFonts w:ascii="Times New Roman" w:hAnsi="Times New Roman" w:cs="Times New Roman"/>
            </w:rPr>
            <w:t>Hatırnaz</w:t>
          </w:r>
          <w:proofErr w:type="spellEnd"/>
          <w:r w:rsidRPr="001107E2">
            <w:rPr>
              <w:rFonts w:ascii="Times New Roman" w:hAnsi="Times New Roman" w:cs="Times New Roman"/>
            </w:rPr>
            <w:t xml:space="preserve"> N</w:t>
          </w:r>
          <w:r w:rsidR="00FC28B3">
            <w:rPr>
              <w:rFonts w:ascii="Times New Roman" w:hAnsi="Times New Roman" w:cs="Times New Roman"/>
            </w:rPr>
            <w:t>g</w:t>
          </w:r>
        </w:p>
        <w:p w14:paraId="72829F5E" w14:textId="35D41DDC" w:rsidR="00FC28B3" w:rsidRPr="001107E2" w:rsidRDefault="00FC28B3" w:rsidP="00FC28B3">
          <w:pPr>
            <w:pStyle w:val="AltBilgi"/>
            <w:rPr>
              <w:rFonts w:ascii="Times New Roman" w:hAnsi="Times New Roman" w:cs="Times New Roman"/>
            </w:rPr>
          </w:pPr>
        </w:p>
      </w:tc>
      <w:tc>
        <w:tcPr>
          <w:tcW w:w="3307" w:type="dxa"/>
        </w:tcPr>
        <w:p w14:paraId="1828D59B" w14:textId="77777777" w:rsidR="005063BB" w:rsidRPr="001107E2" w:rsidRDefault="005063BB" w:rsidP="005063BB">
          <w:pPr>
            <w:pStyle w:val="AltBilgi"/>
            <w:jc w:val="center"/>
            <w:rPr>
              <w:rFonts w:ascii="Times New Roman" w:hAnsi="Times New Roman" w:cs="Times New Roman"/>
            </w:rPr>
          </w:pPr>
          <w:r w:rsidRPr="001107E2">
            <w:rPr>
              <w:rFonts w:ascii="Times New Roman" w:hAnsi="Times New Roman" w:cs="Times New Roman"/>
            </w:rPr>
            <w:t>Prof. Dr. Uğur Özbek</w:t>
          </w:r>
        </w:p>
      </w:tc>
    </w:tr>
  </w:tbl>
  <w:p w14:paraId="58C6D7E0" w14:textId="77777777" w:rsidR="005063BB" w:rsidRDefault="005063B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CE9E11" w14:textId="77777777" w:rsidR="00F55FB8" w:rsidRDefault="00F55FB8" w:rsidP="00DC2E16">
      <w:pPr>
        <w:spacing w:after="0" w:line="240" w:lineRule="auto"/>
      </w:pPr>
      <w:r>
        <w:separator/>
      </w:r>
    </w:p>
  </w:footnote>
  <w:footnote w:type="continuationSeparator" w:id="0">
    <w:p w14:paraId="7372928F" w14:textId="77777777" w:rsidR="00F55FB8" w:rsidRDefault="00F55FB8" w:rsidP="00DC2E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F6508B"/>
    <w:multiLevelType w:val="hybridMultilevel"/>
    <w:tmpl w:val="FFBA4F7A"/>
    <w:lvl w:ilvl="0" w:tplc="A13AD3CE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442902"/>
    <w:multiLevelType w:val="hybridMultilevel"/>
    <w:tmpl w:val="49E89D4E"/>
    <w:lvl w:ilvl="0" w:tplc="0DC0DE8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2B98"/>
    <w:multiLevelType w:val="hybridMultilevel"/>
    <w:tmpl w:val="36E2D2A6"/>
    <w:lvl w:ilvl="0" w:tplc="A13AD3CE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7F117E"/>
    <w:multiLevelType w:val="hybridMultilevel"/>
    <w:tmpl w:val="7B96B13E"/>
    <w:lvl w:ilvl="0" w:tplc="BAC25CF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234103"/>
    <w:multiLevelType w:val="hybridMultilevel"/>
    <w:tmpl w:val="A5903378"/>
    <w:lvl w:ilvl="0" w:tplc="A13AD3CE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566D8B"/>
    <w:multiLevelType w:val="hybridMultilevel"/>
    <w:tmpl w:val="0F849C8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formatting="1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NTAzMDYzMjQ2MbBU0lEKTi0uzszPAykwqgUA4Dqg1iwAAAA="/>
  </w:docVars>
  <w:rsids>
    <w:rsidRoot w:val="00DC2E16"/>
    <w:rsid w:val="00021774"/>
    <w:rsid w:val="00036B06"/>
    <w:rsid w:val="00055E0B"/>
    <w:rsid w:val="000965DF"/>
    <w:rsid w:val="001E04B8"/>
    <w:rsid w:val="004173CA"/>
    <w:rsid w:val="00444584"/>
    <w:rsid w:val="00483121"/>
    <w:rsid w:val="004D6ECD"/>
    <w:rsid w:val="005063BB"/>
    <w:rsid w:val="0051769D"/>
    <w:rsid w:val="00526B9E"/>
    <w:rsid w:val="00545D80"/>
    <w:rsid w:val="00586760"/>
    <w:rsid w:val="005B54C0"/>
    <w:rsid w:val="0068365D"/>
    <w:rsid w:val="00697A6D"/>
    <w:rsid w:val="006C26B1"/>
    <w:rsid w:val="0070001F"/>
    <w:rsid w:val="00712EA0"/>
    <w:rsid w:val="00741F26"/>
    <w:rsid w:val="00757A81"/>
    <w:rsid w:val="00772FBE"/>
    <w:rsid w:val="007A1FF6"/>
    <w:rsid w:val="007C56A3"/>
    <w:rsid w:val="00821916"/>
    <w:rsid w:val="0086004F"/>
    <w:rsid w:val="008D7A94"/>
    <w:rsid w:val="00A252B5"/>
    <w:rsid w:val="00AD2DD1"/>
    <w:rsid w:val="00AF2DA2"/>
    <w:rsid w:val="00B07916"/>
    <w:rsid w:val="00B73818"/>
    <w:rsid w:val="00BB2729"/>
    <w:rsid w:val="00C35D5D"/>
    <w:rsid w:val="00C85D2E"/>
    <w:rsid w:val="00CC5155"/>
    <w:rsid w:val="00D76BFE"/>
    <w:rsid w:val="00DC2E16"/>
    <w:rsid w:val="00E646D0"/>
    <w:rsid w:val="00F269F6"/>
    <w:rsid w:val="00F55FB8"/>
    <w:rsid w:val="00F77891"/>
    <w:rsid w:val="00F8263A"/>
    <w:rsid w:val="00F9118A"/>
    <w:rsid w:val="00FC2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841D39"/>
  <w15:chartTrackingRefBased/>
  <w15:docId w15:val="{034A0E47-18FD-4107-9FD8-703633AD0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DC2E1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C2E16"/>
  </w:style>
  <w:style w:type="paragraph" w:styleId="AltBilgi">
    <w:name w:val="footer"/>
    <w:basedOn w:val="Normal"/>
    <w:link w:val="AltBilgiChar"/>
    <w:uiPriority w:val="99"/>
    <w:unhideWhenUsed/>
    <w:rsid w:val="00DC2E1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C2E16"/>
  </w:style>
  <w:style w:type="table" w:styleId="TabloKlavuzu">
    <w:name w:val="Table Grid"/>
    <w:basedOn w:val="NormalTablo"/>
    <w:uiPriority w:val="39"/>
    <w:rsid w:val="00DC2E16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DC2E16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C2E16"/>
    <w:rPr>
      <w:color w:val="605E5C"/>
      <w:shd w:val="clear" w:color="auto" w:fill="E1DFDD"/>
    </w:rPr>
  </w:style>
  <w:style w:type="paragraph" w:styleId="ListeParagraf">
    <w:name w:val="List Paragraph"/>
    <w:basedOn w:val="Normal"/>
    <w:uiPriority w:val="34"/>
    <w:qFormat/>
    <w:rsid w:val="001E04B8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82191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111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A5CA8D38059415CB6FCA9921B800F4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4FEF3AA-4570-40C6-AD6B-7C9BE9C5A873}"/>
      </w:docPartPr>
      <w:docPartBody>
        <w:p w:rsidR="00641CD4" w:rsidRDefault="00641CD4" w:rsidP="00641CD4">
          <w:pPr>
            <w:pStyle w:val="9A5CA8D38059415CB6FCA9921B800F413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76493880F1D54ADFAF538539462B2C6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F671195-E9A5-4655-9955-8177D1ECB00B}"/>
      </w:docPartPr>
      <w:docPartBody>
        <w:p w:rsidR="00641CD4" w:rsidRDefault="00641CD4" w:rsidP="00641CD4">
          <w:pPr>
            <w:pStyle w:val="76493880F1D54ADFAF538539462B2C633"/>
          </w:pPr>
          <w:r w:rsidRPr="0031579D">
            <w:rPr>
              <w:rStyle w:val="YerTutucuMetni"/>
            </w:rPr>
            <w:t>Bir öğe seçin.</w:t>
          </w:r>
        </w:p>
      </w:docPartBody>
    </w:docPart>
    <w:docPart>
      <w:docPartPr>
        <w:name w:val="9B2DE1F8B5B1497785ADDB6655D021E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6CBB48D-F0DA-4CA6-AC0B-DB743B784CE2}"/>
      </w:docPartPr>
      <w:docPartBody>
        <w:p w:rsidR="00641CD4" w:rsidRDefault="00641CD4" w:rsidP="00641CD4">
          <w:pPr>
            <w:pStyle w:val="9B2DE1F8B5B1497785ADDB6655D021E63"/>
          </w:pPr>
          <w:r w:rsidRPr="0031579D">
            <w:rPr>
              <w:rStyle w:val="YerTutucuMetni"/>
            </w:rPr>
            <w:t>Tarih girmek için tıklayın.</w:t>
          </w:r>
        </w:p>
      </w:docPartBody>
    </w:docPart>
    <w:docPart>
      <w:docPartPr>
        <w:name w:val="C2FB208B41BF408F923CA65896E5D9F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BA2C7E2-9E5A-4FE2-B565-40CA3A319F15}"/>
      </w:docPartPr>
      <w:docPartBody>
        <w:p w:rsidR="00F13113" w:rsidRDefault="00EF7364" w:rsidP="00EF7364">
          <w:pPr>
            <w:pStyle w:val="C2FB208B41BF408F923CA65896E5D9FB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08FA5E7F0E8046FFB02617245A88E6E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B6540CE-E71E-4AD8-BF43-FB9DA2E65693}"/>
      </w:docPartPr>
      <w:docPartBody>
        <w:p w:rsidR="00000000" w:rsidRDefault="00F13113" w:rsidP="00F13113">
          <w:pPr>
            <w:pStyle w:val="08FA5E7F0E8046FFB02617245A88E6E6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E868F895CCDA4BF58CDBF18B2E86E55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1C9F634-B4AC-4FCF-84E6-4EDC856950B9}"/>
      </w:docPartPr>
      <w:docPartBody>
        <w:p w:rsidR="00000000" w:rsidRDefault="00F13113" w:rsidP="00F13113">
          <w:pPr>
            <w:pStyle w:val="E868F895CCDA4BF58CDBF18B2E86E55F"/>
          </w:pPr>
          <w:r w:rsidRPr="0031579D">
            <w:rPr>
              <w:rStyle w:val="YerTutucuMetni"/>
            </w:rPr>
            <w:t>Metin girmek için buraya tıklayı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3D04"/>
    <w:rsid w:val="000748D0"/>
    <w:rsid w:val="000A261E"/>
    <w:rsid w:val="002F5A1D"/>
    <w:rsid w:val="00546F3C"/>
    <w:rsid w:val="00641CD4"/>
    <w:rsid w:val="00684660"/>
    <w:rsid w:val="00830B08"/>
    <w:rsid w:val="00893D04"/>
    <w:rsid w:val="00B67E6B"/>
    <w:rsid w:val="00BA1297"/>
    <w:rsid w:val="00C76F4E"/>
    <w:rsid w:val="00E376AB"/>
    <w:rsid w:val="00EF7364"/>
    <w:rsid w:val="00F13113"/>
    <w:rsid w:val="00FD7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F13113"/>
    <w:rPr>
      <w:color w:val="808080"/>
    </w:rPr>
  </w:style>
  <w:style w:type="paragraph" w:customStyle="1" w:styleId="481E405EABE5408DB82B64912EEBD83A">
    <w:name w:val="481E405EABE5408DB82B64912EEBD83A"/>
    <w:rsid w:val="00893D04"/>
    <w:rPr>
      <w:rFonts w:eastAsiaTheme="minorHAnsi"/>
      <w:lang w:eastAsia="en-US"/>
    </w:rPr>
  </w:style>
  <w:style w:type="paragraph" w:customStyle="1" w:styleId="481E405EABE5408DB82B64912EEBD83A1">
    <w:name w:val="481E405EABE5408DB82B64912EEBD83A1"/>
    <w:rsid w:val="00893D04"/>
    <w:rPr>
      <w:rFonts w:eastAsiaTheme="minorHAnsi"/>
      <w:lang w:eastAsia="en-US"/>
    </w:rPr>
  </w:style>
  <w:style w:type="paragraph" w:customStyle="1" w:styleId="D10AD87BF20242B79A7CF9B1455CB7A4">
    <w:name w:val="D10AD87BF20242B79A7CF9B1455CB7A4"/>
    <w:rsid w:val="00893D04"/>
    <w:rPr>
      <w:rFonts w:eastAsiaTheme="minorHAnsi"/>
      <w:lang w:eastAsia="en-US"/>
    </w:rPr>
  </w:style>
  <w:style w:type="paragraph" w:customStyle="1" w:styleId="481E405EABE5408DB82B64912EEBD83A2">
    <w:name w:val="481E405EABE5408DB82B64912EEBD83A2"/>
    <w:rsid w:val="00893D04"/>
    <w:rPr>
      <w:rFonts w:eastAsiaTheme="minorHAnsi"/>
      <w:lang w:eastAsia="en-US"/>
    </w:rPr>
  </w:style>
  <w:style w:type="paragraph" w:customStyle="1" w:styleId="3A3B6DAD339B4D0AB0E6148BC545B0AA">
    <w:name w:val="3A3B6DAD339B4D0AB0E6148BC545B0AA"/>
    <w:rsid w:val="00893D04"/>
    <w:rPr>
      <w:rFonts w:eastAsiaTheme="minorHAnsi"/>
      <w:lang w:eastAsia="en-US"/>
    </w:rPr>
  </w:style>
  <w:style w:type="paragraph" w:customStyle="1" w:styleId="481E405EABE5408DB82B64912EEBD83A3">
    <w:name w:val="481E405EABE5408DB82B64912EEBD83A3"/>
    <w:rsid w:val="00893D04"/>
    <w:rPr>
      <w:rFonts w:eastAsiaTheme="minorHAnsi"/>
      <w:lang w:eastAsia="en-US"/>
    </w:rPr>
  </w:style>
  <w:style w:type="paragraph" w:customStyle="1" w:styleId="3A3B6DAD339B4D0AB0E6148BC545B0AA1">
    <w:name w:val="3A3B6DAD339B4D0AB0E6148BC545B0AA1"/>
    <w:rsid w:val="00893D04"/>
    <w:rPr>
      <w:rFonts w:eastAsiaTheme="minorHAnsi"/>
      <w:lang w:eastAsia="en-US"/>
    </w:rPr>
  </w:style>
  <w:style w:type="paragraph" w:customStyle="1" w:styleId="481E405EABE5408DB82B64912EEBD83A4">
    <w:name w:val="481E405EABE5408DB82B64912EEBD83A4"/>
    <w:rsid w:val="00893D04"/>
    <w:rPr>
      <w:rFonts w:eastAsiaTheme="minorHAnsi"/>
      <w:lang w:eastAsia="en-US"/>
    </w:rPr>
  </w:style>
  <w:style w:type="paragraph" w:customStyle="1" w:styleId="3A3B6DAD339B4D0AB0E6148BC545B0AA2">
    <w:name w:val="3A3B6DAD339B4D0AB0E6148BC545B0AA2"/>
    <w:rsid w:val="00893D04"/>
    <w:rPr>
      <w:rFonts w:eastAsiaTheme="minorHAnsi"/>
      <w:lang w:eastAsia="en-US"/>
    </w:rPr>
  </w:style>
  <w:style w:type="paragraph" w:customStyle="1" w:styleId="481E405EABE5408DB82B64912EEBD83A5">
    <w:name w:val="481E405EABE5408DB82B64912EEBD83A5"/>
    <w:rsid w:val="00893D04"/>
    <w:rPr>
      <w:rFonts w:eastAsiaTheme="minorHAnsi"/>
      <w:lang w:eastAsia="en-US"/>
    </w:rPr>
  </w:style>
  <w:style w:type="paragraph" w:customStyle="1" w:styleId="B3783E099F5A48D39BB9424B1E277E1E">
    <w:name w:val="B3783E099F5A48D39BB9424B1E277E1E"/>
    <w:rsid w:val="00893D04"/>
    <w:rPr>
      <w:rFonts w:eastAsiaTheme="minorHAnsi"/>
      <w:lang w:eastAsia="en-US"/>
    </w:rPr>
  </w:style>
  <w:style w:type="paragraph" w:customStyle="1" w:styleId="481E405EABE5408DB82B64912EEBD83A6">
    <w:name w:val="481E405EABE5408DB82B64912EEBD83A6"/>
    <w:rsid w:val="00893D04"/>
    <w:rPr>
      <w:rFonts w:eastAsiaTheme="minorHAnsi"/>
      <w:lang w:eastAsia="en-US"/>
    </w:rPr>
  </w:style>
  <w:style w:type="paragraph" w:customStyle="1" w:styleId="C10B2AC502924FC0B56B2D77BD9D876E">
    <w:name w:val="C10B2AC502924FC0B56B2D77BD9D876E"/>
    <w:rsid w:val="00893D04"/>
    <w:rPr>
      <w:rFonts w:eastAsiaTheme="minorHAnsi"/>
      <w:lang w:eastAsia="en-US"/>
    </w:rPr>
  </w:style>
  <w:style w:type="paragraph" w:customStyle="1" w:styleId="A77BB39AC7794D1394F665E72514ADB7">
    <w:name w:val="A77BB39AC7794D1394F665E72514ADB7"/>
    <w:rsid w:val="00893D04"/>
    <w:rPr>
      <w:rFonts w:eastAsiaTheme="minorHAnsi"/>
      <w:lang w:eastAsia="en-US"/>
    </w:rPr>
  </w:style>
  <w:style w:type="paragraph" w:customStyle="1" w:styleId="8A7DB1FD01184CBABA3AD651CD29B88F">
    <w:name w:val="8A7DB1FD01184CBABA3AD651CD29B88F"/>
    <w:rsid w:val="00893D04"/>
    <w:rPr>
      <w:rFonts w:eastAsiaTheme="minorHAnsi"/>
      <w:lang w:eastAsia="en-US"/>
    </w:rPr>
  </w:style>
  <w:style w:type="paragraph" w:customStyle="1" w:styleId="0F93E620E8E74CBA8228F9BBFA471A59">
    <w:name w:val="0F93E620E8E74CBA8228F9BBFA471A59"/>
    <w:rsid w:val="00893D04"/>
    <w:rPr>
      <w:rFonts w:eastAsiaTheme="minorHAnsi"/>
      <w:lang w:eastAsia="en-US"/>
    </w:rPr>
  </w:style>
  <w:style w:type="paragraph" w:customStyle="1" w:styleId="648F8072E72E4A9EB484BDE472C4A232">
    <w:name w:val="648F8072E72E4A9EB484BDE472C4A232"/>
    <w:rsid w:val="00893D04"/>
    <w:rPr>
      <w:rFonts w:eastAsiaTheme="minorHAnsi"/>
      <w:lang w:eastAsia="en-US"/>
    </w:rPr>
  </w:style>
  <w:style w:type="paragraph" w:customStyle="1" w:styleId="AF8005C383674D18802E6558EE96B930">
    <w:name w:val="AF8005C383674D18802E6558EE96B930"/>
    <w:rsid w:val="00893D04"/>
    <w:rPr>
      <w:rFonts w:eastAsiaTheme="minorHAnsi"/>
      <w:lang w:eastAsia="en-US"/>
    </w:rPr>
  </w:style>
  <w:style w:type="paragraph" w:customStyle="1" w:styleId="5921A6D5204C44D7A69061C30012689C">
    <w:name w:val="5921A6D5204C44D7A69061C30012689C"/>
    <w:rsid w:val="00893D04"/>
    <w:rPr>
      <w:rFonts w:eastAsiaTheme="minorHAnsi"/>
      <w:lang w:eastAsia="en-US"/>
    </w:rPr>
  </w:style>
  <w:style w:type="paragraph" w:customStyle="1" w:styleId="E04F02FAE493419487F75CCE00F23A7B">
    <w:name w:val="E04F02FAE493419487F75CCE00F23A7B"/>
    <w:rsid w:val="00893D04"/>
    <w:rPr>
      <w:rFonts w:eastAsiaTheme="minorHAnsi"/>
      <w:lang w:eastAsia="en-US"/>
    </w:rPr>
  </w:style>
  <w:style w:type="paragraph" w:customStyle="1" w:styleId="FDB46FED977A491994289A343318891C">
    <w:name w:val="FDB46FED977A491994289A343318891C"/>
    <w:rsid w:val="00893D04"/>
    <w:rPr>
      <w:rFonts w:eastAsiaTheme="minorHAnsi"/>
      <w:lang w:eastAsia="en-US"/>
    </w:rPr>
  </w:style>
  <w:style w:type="paragraph" w:customStyle="1" w:styleId="EC2EBB062AE54B93B020C00D11CC8BA7">
    <w:name w:val="EC2EBB062AE54B93B020C00D11CC8BA7"/>
    <w:rsid w:val="00893D04"/>
    <w:rPr>
      <w:rFonts w:eastAsiaTheme="minorHAnsi"/>
      <w:lang w:eastAsia="en-US"/>
    </w:rPr>
  </w:style>
  <w:style w:type="paragraph" w:customStyle="1" w:styleId="CA9A78D8D3524D7281D3C411E9C1BA4B">
    <w:name w:val="CA9A78D8D3524D7281D3C411E9C1BA4B"/>
    <w:rsid w:val="00893D04"/>
    <w:rPr>
      <w:rFonts w:eastAsiaTheme="minorHAnsi"/>
      <w:lang w:eastAsia="en-US"/>
    </w:rPr>
  </w:style>
  <w:style w:type="paragraph" w:customStyle="1" w:styleId="2EE004D0DB044A378786F87B540FAFEE">
    <w:name w:val="2EE004D0DB044A378786F87B540FAFEE"/>
    <w:rsid w:val="00893D04"/>
    <w:rPr>
      <w:rFonts w:eastAsiaTheme="minorHAnsi"/>
      <w:lang w:eastAsia="en-US"/>
    </w:rPr>
  </w:style>
  <w:style w:type="paragraph" w:customStyle="1" w:styleId="101B41B4AB9144039DBA3AF9AEB592AF">
    <w:name w:val="101B41B4AB9144039DBA3AF9AEB592AF"/>
    <w:rsid w:val="00893D04"/>
    <w:rPr>
      <w:rFonts w:eastAsiaTheme="minorHAnsi"/>
      <w:lang w:eastAsia="en-US"/>
    </w:rPr>
  </w:style>
  <w:style w:type="paragraph" w:customStyle="1" w:styleId="D977CC30EE6446608879178F4CEF5B80">
    <w:name w:val="D977CC30EE6446608879178F4CEF5B80"/>
    <w:rsid w:val="00893D04"/>
    <w:rPr>
      <w:rFonts w:eastAsiaTheme="minorHAnsi"/>
      <w:lang w:eastAsia="en-US"/>
    </w:rPr>
  </w:style>
  <w:style w:type="paragraph" w:customStyle="1" w:styleId="74F7DB1DA4EB4DDB808A80F8CB216DF5">
    <w:name w:val="74F7DB1DA4EB4DDB808A80F8CB216DF5"/>
    <w:rsid w:val="00893D04"/>
    <w:rPr>
      <w:rFonts w:eastAsiaTheme="minorHAnsi"/>
      <w:lang w:eastAsia="en-US"/>
    </w:rPr>
  </w:style>
  <w:style w:type="paragraph" w:customStyle="1" w:styleId="B3783E099F5A48D39BB9424B1E277E1E1">
    <w:name w:val="B3783E099F5A48D39BB9424B1E277E1E1"/>
    <w:rsid w:val="00893D04"/>
    <w:rPr>
      <w:rFonts w:eastAsiaTheme="minorHAnsi"/>
      <w:lang w:eastAsia="en-US"/>
    </w:rPr>
  </w:style>
  <w:style w:type="paragraph" w:customStyle="1" w:styleId="481E405EABE5408DB82B64912EEBD83A7">
    <w:name w:val="481E405EABE5408DB82B64912EEBD83A7"/>
    <w:rsid w:val="00893D04"/>
    <w:rPr>
      <w:rFonts w:eastAsiaTheme="minorHAnsi"/>
      <w:lang w:eastAsia="en-US"/>
    </w:rPr>
  </w:style>
  <w:style w:type="paragraph" w:customStyle="1" w:styleId="C10B2AC502924FC0B56B2D77BD9D876E1">
    <w:name w:val="C10B2AC502924FC0B56B2D77BD9D876E1"/>
    <w:rsid w:val="00893D04"/>
    <w:rPr>
      <w:rFonts w:eastAsiaTheme="minorHAnsi"/>
      <w:lang w:eastAsia="en-US"/>
    </w:rPr>
  </w:style>
  <w:style w:type="paragraph" w:customStyle="1" w:styleId="A77BB39AC7794D1394F665E72514ADB71">
    <w:name w:val="A77BB39AC7794D1394F665E72514ADB71"/>
    <w:rsid w:val="00893D04"/>
    <w:rPr>
      <w:rFonts w:eastAsiaTheme="minorHAnsi"/>
      <w:lang w:eastAsia="en-US"/>
    </w:rPr>
  </w:style>
  <w:style w:type="paragraph" w:customStyle="1" w:styleId="8A7DB1FD01184CBABA3AD651CD29B88F1">
    <w:name w:val="8A7DB1FD01184CBABA3AD651CD29B88F1"/>
    <w:rsid w:val="00893D04"/>
    <w:rPr>
      <w:rFonts w:eastAsiaTheme="minorHAnsi"/>
      <w:lang w:eastAsia="en-US"/>
    </w:rPr>
  </w:style>
  <w:style w:type="paragraph" w:customStyle="1" w:styleId="0F93E620E8E74CBA8228F9BBFA471A591">
    <w:name w:val="0F93E620E8E74CBA8228F9BBFA471A591"/>
    <w:rsid w:val="00893D04"/>
    <w:rPr>
      <w:rFonts w:eastAsiaTheme="minorHAnsi"/>
      <w:lang w:eastAsia="en-US"/>
    </w:rPr>
  </w:style>
  <w:style w:type="paragraph" w:customStyle="1" w:styleId="648F8072E72E4A9EB484BDE472C4A2321">
    <w:name w:val="648F8072E72E4A9EB484BDE472C4A2321"/>
    <w:rsid w:val="00893D04"/>
    <w:rPr>
      <w:rFonts w:eastAsiaTheme="minorHAnsi"/>
      <w:lang w:eastAsia="en-US"/>
    </w:rPr>
  </w:style>
  <w:style w:type="paragraph" w:customStyle="1" w:styleId="AF8005C383674D18802E6558EE96B9301">
    <w:name w:val="AF8005C383674D18802E6558EE96B9301"/>
    <w:rsid w:val="00893D04"/>
    <w:rPr>
      <w:rFonts w:eastAsiaTheme="minorHAnsi"/>
      <w:lang w:eastAsia="en-US"/>
    </w:rPr>
  </w:style>
  <w:style w:type="paragraph" w:customStyle="1" w:styleId="5921A6D5204C44D7A69061C30012689C1">
    <w:name w:val="5921A6D5204C44D7A69061C30012689C1"/>
    <w:rsid w:val="00893D04"/>
    <w:rPr>
      <w:rFonts w:eastAsiaTheme="minorHAnsi"/>
      <w:lang w:eastAsia="en-US"/>
    </w:rPr>
  </w:style>
  <w:style w:type="paragraph" w:customStyle="1" w:styleId="E04F02FAE493419487F75CCE00F23A7B1">
    <w:name w:val="E04F02FAE493419487F75CCE00F23A7B1"/>
    <w:rsid w:val="00893D04"/>
    <w:rPr>
      <w:rFonts w:eastAsiaTheme="minorHAnsi"/>
      <w:lang w:eastAsia="en-US"/>
    </w:rPr>
  </w:style>
  <w:style w:type="paragraph" w:customStyle="1" w:styleId="FDB46FED977A491994289A343318891C1">
    <w:name w:val="FDB46FED977A491994289A343318891C1"/>
    <w:rsid w:val="00893D04"/>
    <w:rPr>
      <w:rFonts w:eastAsiaTheme="minorHAnsi"/>
      <w:lang w:eastAsia="en-US"/>
    </w:rPr>
  </w:style>
  <w:style w:type="paragraph" w:customStyle="1" w:styleId="EC2EBB062AE54B93B020C00D11CC8BA71">
    <w:name w:val="EC2EBB062AE54B93B020C00D11CC8BA71"/>
    <w:rsid w:val="00893D04"/>
    <w:rPr>
      <w:rFonts w:eastAsiaTheme="minorHAnsi"/>
      <w:lang w:eastAsia="en-US"/>
    </w:rPr>
  </w:style>
  <w:style w:type="paragraph" w:customStyle="1" w:styleId="CA9A78D8D3524D7281D3C411E9C1BA4B1">
    <w:name w:val="CA9A78D8D3524D7281D3C411E9C1BA4B1"/>
    <w:rsid w:val="00893D04"/>
    <w:rPr>
      <w:rFonts w:eastAsiaTheme="minorHAnsi"/>
      <w:lang w:eastAsia="en-US"/>
    </w:rPr>
  </w:style>
  <w:style w:type="paragraph" w:customStyle="1" w:styleId="2EE004D0DB044A378786F87B540FAFEE1">
    <w:name w:val="2EE004D0DB044A378786F87B540FAFEE1"/>
    <w:rsid w:val="00893D04"/>
    <w:rPr>
      <w:rFonts w:eastAsiaTheme="minorHAnsi"/>
      <w:lang w:eastAsia="en-US"/>
    </w:rPr>
  </w:style>
  <w:style w:type="paragraph" w:customStyle="1" w:styleId="101B41B4AB9144039DBA3AF9AEB592AF1">
    <w:name w:val="101B41B4AB9144039DBA3AF9AEB592AF1"/>
    <w:rsid w:val="00893D04"/>
    <w:rPr>
      <w:rFonts w:eastAsiaTheme="minorHAnsi"/>
      <w:lang w:eastAsia="en-US"/>
    </w:rPr>
  </w:style>
  <w:style w:type="paragraph" w:customStyle="1" w:styleId="D977CC30EE6446608879178F4CEF5B801">
    <w:name w:val="D977CC30EE6446608879178F4CEF5B801"/>
    <w:rsid w:val="00893D04"/>
    <w:rPr>
      <w:rFonts w:eastAsiaTheme="minorHAnsi"/>
      <w:lang w:eastAsia="en-US"/>
    </w:rPr>
  </w:style>
  <w:style w:type="paragraph" w:customStyle="1" w:styleId="A97F150999ED429EA2B4CFECCCFEA0FD">
    <w:name w:val="A97F150999ED429EA2B4CFECCCFEA0FD"/>
    <w:rsid w:val="00893D04"/>
    <w:rPr>
      <w:rFonts w:eastAsiaTheme="minorHAnsi"/>
      <w:lang w:eastAsia="en-US"/>
    </w:rPr>
  </w:style>
  <w:style w:type="paragraph" w:customStyle="1" w:styleId="4281536A10924A12AA3DCF4DD3BAD742">
    <w:name w:val="4281536A10924A12AA3DCF4DD3BAD742"/>
    <w:rsid w:val="00893D04"/>
    <w:rPr>
      <w:rFonts w:eastAsiaTheme="minorHAnsi"/>
      <w:lang w:eastAsia="en-US"/>
    </w:rPr>
  </w:style>
  <w:style w:type="paragraph" w:customStyle="1" w:styleId="266230683A6B4F94AC86F9B71FB04780">
    <w:name w:val="266230683A6B4F94AC86F9B71FB04780"/>
    <w:rsid w:val="00893D04"/>
    <w:rPr>
      <w:rFonts w:eastAsiaTheme="minorHAnsi"/>
      <w:lang w:eastAsia="en-US"/>
    </w:rPr>
  </w:style>
  <w:style w:type="paragraph" w:customStyle="1" w:styleId="B3783E099F5A48D39BB9424B1E277E1E2">
    <w:name w:val="B3783E099F5A48D39BB9424B1E277E1E2"/>
    <w:rsid w:val="00893D04"/>
    <w:rPr>
      <w:rFonts w:eastAsiaTheme="minorHAnsi"/>
      <w:lang w:eastAsia="en-US"/>
    </w:rPr>
  </w:style>
  <w:style w:type="paragraph" w:customStyle="1" w:styleId="E9A3DC28CCB74DF6948A5487D2501DD9">
    <w:name w:val="E9A3DC28CCB74DF6948A5487D2501DD9"/>
    <w:rsid w:val="00893D04"/>
    <w:rPr>
      <w:rFonts w:eastAsiaTheme="minorHAnsi"/>
      <w:lang w:eastAsia="en-US"/>
    </w:rPr>
  </w:style>
  <w:style w:type="paragraph" w:customStyle="1" w:styleId="1E6F5C02CE014B2AA6AE35397F64985D">
    <w:name w:val="1E6F5C02CE014B2AA6AE35397F64985D"/>
    <w:rsid w:val="00893D04"/>
    <w:rPr>
      <w:rFonts w:eastAsiaTheme="minorHAnsi"/>
      <w:lang w:eastAsia="en-US"/>
    </w:rPr>
  </w:style>
  <w:style w:type="paragraph" w:customStyle="1" w:styleId="D3CEFFA78417493787FF2DE38D8A3BF8">
    <w:name w:val="D3CEFFA78417493787FF2DE38D8A3BF8"/>
    <w:rsid w:val="00B67E6B"/>
  </w:style>
  <w:style w:type="paragraph" w:customStyle="1" w:styleId="B8C8366BD1874E8FA991ABE1B3CC0382">
    <w:name w:val="B8C8366BD1874E8FA991ABE1B3CC0382"/>
    <w:rsid w:val="00B67E6B"/>
  </w:style>
  <w:style w:type="paragraph" w:customStyle="1" w:styleId="BFCE5F44C0E34FD98C2B498557EB935F">
    <w:name w:val="BFCE5F44C0E34FD98C2B498557EB935F"/>
    <w:rsid w:val="00B67E6B"/>
  </w:style>
  <w:style w:type="paragraph" w:customStyle="1" w:styleId="88A2E4267AFC4A6FBFA19B0382317286">
    <w:name w:val="88A2E4267AFC4A6FBFA19B0382317286"/>
    <w:rsid w:val="00B67E6B"/>
  </w:style>
  <w:style w:type="paragraph" w:customStyle="1" w:styleId="D654F9004A2C4924B2032491CDC877A5">
    <w:name w:val="D654F9004A2C4924B2032491CDC877A5"/>
    <w:rsid w:val="00B67E6B"/>
  </w:style>
  <w:style w:type="paragraph" w:customStyle="1" w:styleId="8A14777F18C34585AD6FD06B62A52FA4">
    <w:name w:val="8A14777F18C34585AD6FD06B62A52FA4"/>
    <w:rsid w:val="00B67E6B"/>
  </w:style>
  <w:style w:type="paragraph" w:customStyle="1" w:styleId="5F0EDB04786D49CDBF9FA052E0843980">
    <w:name w:val="5F0EDB04786D49CDBF9FA052E0843980"/>
    <w:rsid w:val="00B67E6B"/>
  </w:style>
  <w:style w:type="paragraph" w:customStyle="1" w:styleId="832793CA66804F62A8338BDE6C46EFEF">
    <w:name w:val="832793CA66804F62A8338BDE6C46EFEF"/>
    <w:rsid w:val="00B67E6B"/>
  </w:style>
  <w:style w:type="paragraph" w:customStyle="1" w:styleId="BAFC5454170C4F78892EFC4F6568E7E2">
    <w:name w:val="BAFC5454170C4F78892EFC4F6568E7E2"/>
    <w:rsid w:val="00B67E6B"/>
  </w:style>
  <w:style w:type="paragraph" w:customStyle="1" w:styleId="2C645DB37D62473391A74F463DBEC535">
    <w:name w:val="2C645DB37D62473391A74F463DBEC535"/>
    <w:rsid w:val="00B67E6B"/>
  </w:style>
  <w:style w:type="paragraph" w:customStyle="1" w:styleId="FB630EED7A6E454C951581B50CC2A96B">
    <w:name w:val="FB630EED7A6E454C951581B50CC2A96B"/>
    <w:rsid w:val="00B67E6B"/>
  </w:style>
  <w:style w:type="paragraph" w:customStyle="1" w:styleId="0EE2DD3D4291481781FE524616924822">
    <w:name w:val="0EE2DD3D4291481781FE524616924822"/>
    <w:rsid w:val="00B67E6B"/>
  </w:style>
  <w:style w:type="paragraph" w:customStyle="1" w:styleId="BAFC5454170C4F78892EFC4F6568E7E21">
    <w:name w:val="BAFC5454170C4F78892EFC4F6568E7E21"/>
    <w:rsid w:val="00B67E6B"/>
    <w:rPr>
      <w:rFonts w:eastAsiaTheme="minorHAnsi"/>
      <w:lang w:eastAsia="en-US"/>
    </w:rPr>
  </w:style>
  <w:style w:type="paragraph" w:customStyle="1" w:styleId="2C645DB37D62473391A74F463DBEC5351">
    <w:name w:val="2C645DB37D62473391A74F463DBEC5351"/>
    <w:rsid w:val="00B67E6B"/>
    <w:rPr>
      <w:rFonts w:eastAsiaTheme="minorHAnsi"/>
      <w:lang w:eastAsia="en-US"/>
    </w:rPr>
  </w:style>
  <w:style w:type="paragraph" w:customStyle="1" w:styleId="FB630EED7A6E454C951581B50CC2A96B1">
    <w:name w:val="FB630EED7A6E454C951581B50CC2A96B1"/>
    <w:rsid w:val="00B67E6B"/>
    <w:rPr>
      <w:rFonts w:eastAsiaTheme="minorHAnsi"/>
      <w:lang w:eastAsia="en-US"/>
    </w:rPr>
  </w:style>
  <w:style w:type="paragraph" w:customStyle="1" w:styleId="0EE2DD3D4291481781FE5246169248221">
    <w:name w:val="0EE2DD3D4291481781FE5246169248221"/>
    <w:rsid w:val="00B67E6B"/>
    <w:rPr>
      <w:rFonts w:eastAsiaTheme="minorHAnsi"/>
      <w:lang w:eastAsia="en-US"/>
    </w:rPr>
  </w:style>
  <w:style w:type="paragraph" w:customStyle="1" w:styleId="9A5CA8D38059415CB6FCA9921B800F41">
    <w:name w:val="9A5CA8D38059415CB6FCA9921B800F41"/>
    <w:rsid w:val="00B67E6B"/>
  </w:style>
  <w:style w:type="paragraph" w:customStyle="1" w:styleId="76493880F1D54ADFAF538539462B2C63">
    <w:name w:val="76493880F1D54ADFAF538539462B2C63"/>
    <w:rsid w:val="00B67E6B"/>
  </w:style>
  <w:style w:type="paragraph" w:customStyle="1" w:styleId="9B2DE1F8B5B1497785ADDB6655D021E6">
    <w:name w:val="9B2DE1F8B5B1497785ADDB6655D021E6"/>
    <w:rsid w:val="00B67E6B"/>
  </w:style>
  <w:style w:type="paragraph" w:customStyle="1" w:styleId="116594FEC2FB40EFA9C9ECEDD203262C">
    <w:name w:val="116594FEC2FB40EFA9C9ECEDD203262C"/>
    <w:rsid w:val="00B67E6B"/>
  </w:style>
  <w:style w:type="paragraph" w:customStyle="1" w:styleId="9A5CA8D38059415CB6FCA9921B800F411">
    <w:name w:val="9A5CA8D38059415CB6FCA9921B800F411"/>
    <w:rsid w:val="00B67E6B"/>
    <w:rPr>
      <w:rFonts w:eastAsiaTheme="minorHAnsi"/>
      <w:lang w:eastAsia="en-US"/>
    </w:rPr>
  </w:style>
  <w:style w:type="paragraph" w:customStyle="1" w:styleId="76493880F1D54ADFAF538539462B2C631">
    <w:name w:val="76493880F1D54ADFAF538539462B2C631"/>
    <w:rsid w:val="00B67E6B"/>
    <w:rPr>
      <w:rFonts w:eastAsiaTheme="minorHAnsi"/>
      <w:lang w:eastAsia="en-US"/>
    </w:rPr>
  </w:style>
  <w:style w:type="paragraph" w:customStyle="1" w:styleId="9B2DE1F8B5B1497785ADDB6655D021E61">
    <w:name w:val="9B2DE1F8B5B1497785ADDB6655D021E61"/>
    <w:rsid w:val="00B67E6B"/>
    <w:rPr>
      <w:rFonts w:eastAsiaTheme="minorHAnsi"/>
      <w:lang w:eastAsia="en-US"/>
    </w:rPr>
  </w:style>
  <w:style w:type="paragraph" w:customStyle="1" w:styleId="116594FEC2FB40EFA9C9ECEDD203262C1">
    <w:name w:val="116594FEC2FB40EFA9C9ECEDD203262C1"/>
    <w:rsid w:val="00B67E6B"/>
    <w:rPr>
      <w:rFonts w:eastAsiaTheme="minorHAnsi"/>
      <w:lang w:eastAsia="en-US"/>
    </w:rPr>
  </w:style>
  <w:style w:type="paragraph" w:customStyle="1" w:styleId="9A5CA8D38059415CB6FCA9921B800F412">
    <w:name w:val="9A5CA8D38059415CB6FCA9921B800F412"/>
    <w:rsid w:val="00B67E6B"/>
    <w:rPr>
      <w:rFonts w:eastAsiaTheme="minorHAnsi"/>
      <w:lang w:eastAsia="en-US"/>
    </w:rPr>
  </w:style>
  <w:style w:type="paragraph" w:customStyle="1" w:styleId="76493880F1D54ADFAF538539462B2C632">
    <w:name w:val="76493880F1D54ADFAF538539462B2C632"/>
    <w:rsid w:val="00B67E6B"/>
    <w:rPr>
      <w:rFonts w:eastAsiaTheme="minorHAnsi"/>
      <w:lang w:eastAsia="en-US"/>
    </w:rPr>
  </w:style>
  <w:style w:type="paragraph" w:customStyle="1" w:styleId="9B2DE1F8B5B1497785ADDB6655D021E62">
    <w:name w:val="9B2DE1F8B5B1497785ADDB6655D021E62"/>
    <w:rsid w:val="00B67E6B"/>
    <w:rPr>
      <w:rFonts w:eastAsiaTheme="minorHAnsi"/>
      <w:lang w:eastAsia="en-US"/>
    </w:rPr>
  </w:style>
  <w:style w:type="paragraph" w:customStyle="1" w:styleId="116594FEC2FB40EFA9C9ECEDD203262C2">
    <w:name w:val="116594FEC2FB40EFA9C9ECEDD203262C2"/>
    <w:rsid w:val="00B67E6B"/>
    <w:rPr>
      <w:rFonts w:eastAsiaTheme="minorHAnsi"/>
      <w:lang w:eastAsia="en-US"/>
    </w:rPr>
  </w:style>
  <w:style w:type="paragraph" w:customStyle="1" w:styleId="9A5CA8D38059415CB6FCA9921B800F413">
    <w:name w:val="9A5CA8D38059415CB6FCA9921B800F413"/>
    <w:rsid w:val="00641CD4"/>
    <w:rPr>
      <w:rFonts w:eastAsiaTheme="minorHAnsi"/>
      <w:lang w:eastAsia="en-US"/>
    </w:rPr>
  </w:style>
  <w:style w:type="paragraph" w:customStyle="1" w:styleId="76493880F1D54ADFAF538539462B2C633">
    <w:name w:val="76493880F1D54ADFAF538539462B2C633"/>
    <w:rsid w:val="00641CD4"/>
    <w:rPr>
      <w:rFonts w:eastAsiaTheme="minorHAnsi"/>
      <w:lang w:eastAsia="en-US"/>
    </w:rPr>
  </w:style>
  <w:style w:type="paragraph" w:customStyle="1" w:styleId="9B2DE1F8B5B1497785ADDB6655D021E63">
    <w:name w:val="9B2DE1F8B5B1497785ADDB6655D021E63"/>
    <w:rsid w:val="00641CD4"/>
    <w:rPr>
      <w:rFonts w:eastAsiaTheme="minorHAnsi"/>
      <w:lang w:eastAsia="en-US"/>
    </w:rPr>
  </w:style>
  <w:style w:type="paragraph" w:customStyle="1" w:styleId="116594FEC2FB40EFA9C9ECEDD203262C3">
    <w:name w:val="116594FEC2FB40EFA9C9ECEDD203262C3"/>
    <w:rsid w:val="00641CD4"/>
    <w:rPr>
      <w:rFonts w:eastAsiaTheme="minorHAnsi"/>
      <w:lang w:eastAsia="en-US"/>
    </w:rPr>
  </w:style>
  <w:style w:type="paragraph" w:customStyle="1" w:styleId="92632841D01A4F6F92CCD33D57BBE63C">
    <w:name w:val="92632841D01A4F6F92CCD33D57BBE63C"/>
    <w:rsid w:val="00641CD4"/>
    <w:rPr>
      <w:rFonts w:eastAsiaTheme="minorHAnsi"/>
      <w:lang w:eastAsia="en-US"/>
    </w:rPr>
  </w:style>
  <w:style w:type="paragraph" w:customStyle="1" w:styleId="C2FB208B41BF408F923CA65896E5D9FB">
    <w:name w:val="C2FB208B41BF408F923CA65896E5D9FB"/>
    <w:rsid w:val="00EF7364"/>
    <w:rPr>
      <w:lang w:val="en-US" w:eastAsia="en-US"/>
    </w:rPr>
  </w:style>
  <w:style w:type="paragraph" w:customStyle="1" w:styleId="08FA5E7F0E8046FFB02617245A88E6E6">
    <w:name w:val="08FA5E7F0E8046FFB02617245A88E6E6"/>
    <w:rsid w:val="00F13113"/>
    <w:rPr>
      <w:lang w:val="en-US" w:eastAsia="en-US"/>
    </w:rPr>
  </w:style>
  <w:style w:type="paragraph" w:customStyle="1" w:styleId="E868F895CCDA4BF58CDBF18B2E86E55F">
    <w:name w:val="E868F895CCDA4BF58CDBF18B2E86E55F"/>
    <w:rsid w:val="00F13113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9D854F-4B18-41EB-AD0E-71729625F7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zkan ÖZDEMİR</dc:creator>
  <cp:keywords/>
  <dc:description/>
  <cp:lastModifiedBy>Ilayda Sahin</cp:lastModifiedBy>
  <cp:revision>13</cp:revision>
  <cp:lastPrinted>2020-12-29T11:06:00Z</cp:lastPrinted>
  <dcterms:created xsi:type="dcterms:W3CDTF">2020-12-29T11:15:00Z</dcterms:created>
  <dcterms:modified xsi:type="dcterms:W3CDTF">2021-02-01T12:54:00Z</dcterms:modified>
</cp:coreProperties>
</file>